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7A994D" w14:textId="33B837EA" w:rsidR="002108B9" w:rsidRPr="00180171" w:rsidRDefault="002108B9" w:rsidP="002108B9">
      <w:pPr>
        <w:shd w:val="clear" w:color="auto" w:fill="D5DCE4" w:themeFill="text2" w:themeFillTint="33"/>
        <w:ind w:right="27"/>
        <w:jc w:val="center"/>
        <w:rPr>
          <w:rFonts w:ascii="Times New Roman" w:hAnsi="Times New Roman" w:cs="Times New Roman"/>
          <w:b/>
          <w:sz w:val="32"/>
          <w:szCs w:val="24"/>
        </w:rPr>
      </w:pPr>
      <w:r>
        <w:rPr>
          <w:rFonts w:ascii="Times New Roman" w:hAnsi="Times New Roman" w:cs="Times New Roman"/>
          <w:b/>
          <w:sz w:val="32"/>
          <w:szCs w:val="24"/>
        </w:rPr>
        <w:t xml:space="preserve">Experiment: </w:t>
      </w:r>
      <w:r w:rsidR="00B26ABC">
        <w:rPr>
          <w:rFonts w:ascii="Times New Roman" w:hAnsi="Times New Roman" w:cs="Times New Roman"/>
          <w:b/>
          <w:sz w:val="32"/>
          <w:szCs w:val="24"/>
        </w:rPr>
        <w:t>2</w:t>
      </w:r>
    </w:p>
    <w:p w14:paraId="3857F404" w14:textId="77777777" w:rsidR="002108B9" w:rsidRDefault="002108B9" w:rsidP="002108B9">
      <w:pPr>
        <w:jc w:val="center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PART A</w:t>
      </w:r>
    </w:p>
    <w:p w14:paraId="21391D83" w14:textId="77777777" w:rsidR="002108B9" w:rsidRDefault="002108B9" w:rsidP="002108B9">
      <w:pPr>
        <w:autoSpaceDE w:val="0"/>
        <w:autoSpaceDN w:val="0"/>
        <w:adjustRightInd w:val="0"/>
        <w:jc w:val="center"/>
        <w:rPr>
          <w:rFonts w:ascii="Book Antiqua" w:eastAsia="Calibri" w:hAnsi="Book Antiqua" w:cs="Book Antiqua"/>
          <w:color w:val="000000"/>
          <w:sz w:val="23"/>
          <w:szCs w:val="23"/>
        </w:rPr>
      </w:pPr>
      <w:r w:rsidRPr="002E7C1C">
        <w:rPr>
          <w:rFonts w:ascii="Book Antiqua" w:eastAsia="Calibri" w:hAnsi="Book Antiqua" w:cs="Book Antiqua"/>
          <w:color w:val="000000"/>
          <w:sz w:val="23"/>
          <w:szCs w:val="23"/>
        </w:rPr>
        <w:t>(PART A: TO BE REFFERED BY STUDENTS)</w:t>
      </w:r>
    </w:p>
    <w:p w14:paraId="272DFF30" w14:textId="34AC1766" w:rsidR="002108B9" w:rsidRPr="00BE4CF2" w:rsidRDefault="002108B9" w:rsidP="002108B9">
      <w:pPr>
        <w:rPr>
          <w:rFonts w:ascii="Times New Roman" w:hAnsi="Times New Roman" w:cs="Times New Roman"/>
          <w:b/>
          <w:sz w:val="24"/>
          <w:szCs w:val="24"/>
        </w:rPr>
      </w:pPr>
      <w:r w:rsidRPr="00BE4CF2">
        <w:rPr>
          <w:rFonts w:ascii="Times New Roman" w:hAnsi="Times New Roman" w:cs="Times New Roman"/>
          <w:b/>
          <w:sz w:val="24"/>
          <w:szCs w:val="24"/>
        </w:rPr>
        <w:t>Aim:</w:t>
      </w:r>
      <w:r w:rsidRPr="00BE4CF2">
        <w:rPr>
          <w:rFonts w:ascii="Times New Roman" w:hAnsi="Times New Roman" w:cs="Times New Roman"/>
          <w:sz w:val="24"/>
          <w:szCs w:val="24"/>
        </w:rPr>
        <w:t xml:space="preserve">  </w:t>
      </w:r>
      <w:r w:rsidRPr="00BE4CF2">
        <w:rPr>
          <w:rFonts w:ascii="Times New Roman" w:hAnsi="Times New Roman" w:cs="Times New Roman"/>
          <w:b/>
          <w:sz w:val="24"/>
          <w:szCs w:val="24"/>
        </w:rPr>
        <w:t>To study components of a C</w:t>
      </w:r>
      <w:r w:rsidR="00470E4F">
        <w:rPr>
          <w:rFonts w:ascii="Times New Roman" w:hAnsi="Times New Roman" w:cs="Times New Roman"/>
          <w:b/>
          <w:sz w:val="24"/>
          <w:szCs w:val="24"/>
        </w:rPr>
        <w:t>++</w:t>
      </w:r>
      <w:r w:rsidRPr="00BE4CF2">
        <w:rPr>
          <w:rFonts w:ascii="Times New Roman" w:hAnsi="Times New Roman" w:cs="Times New Roman"/>
          <w:b/>
          <w:sz w:val="24"/>
          <w:szCs w:val="24"/>
        </w:rPr>
        <w:t xml:space="preserve"> program.</w:t>
      </w:r>
    </w:p>
    <w:p w14:paraId="2AA38AB0" w14:textId="77777777" w:rsidR="002108B9" w:rsidRPr="00BE4CF2" w:rsidRDefault="002108B9" w:rsidP="002108B9">
      <w:pPr>
        <w:spacing w:line="360" w:lineRule="auto"/>
        <w:ind w:right="27"/>
        <w:rPr>
          <w:rFonts w:ascii="Times New Roman" w:hAnsi="Times New Roman" w:cs="Times New Roman"/>
          <w:b/>
          <w:sz w:val="24"/>
          <w:szCs w:val="24"/>
        </w:rPr>
      </w:pPr>
      <w:r w:rsidRPr="00BE4CF2">
        <w:rPr>
          <w:rFonts w:ascii="Times New Roman" w:hAnsi="Times New Roman" w:cs="Times New Roman"/>
          <w:b/>
          <w:sz w:val="24"/>
          <w:szCs w:val="24"/>
        </w:rPr>
        <w:t xml:space="preserve">Learning Outcomes: Learner would be able to </w:t>
      </w:r>
    </w:p>
    <w:p w14:paraId="5F0C48E5" w14:textId="77777777" w:rsidR="002108B9" w:rsidRPr="00BE4CF2" w:rsidRDefault="002108B9" w:rsidP="002108B9">
      <w:pPr>
        <w:pStyle w:val="ListParagraph"/>
        <w:numPr>
          <w:ilvl w:val="0"/>
          <w:numId w:val="10"/>
        </w:numPr>
        <w:spacing w:after="0" w:line="360" w:lineRule="auto"/>
        <w:ind w:right="27"/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>Use Codeblocks IDE</w:t>
      </w:r>
    </w:p>
    <w:p w14:paraId="7555538D" w14:textId="6BB3ED6C" w:rsidR="002108B9" w:rsidRPr="00BE4CF2" w:rsidRDefault="002108B9" w:rsidP="002108B9">
      <w:pPr>
        <w:pStyle w:val="ListParagraph"/>
        <w:numPr>
          <w:ilvl w:val="0"/>
          <w:numId w:val="10"/>
        </w:numPr>
        <w:spacing w:after="0" w:line="360" w:lineRule="auto"/>
        <w:ind w:right="27"/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>Explain basic C program structure.</w:t>
      </w:r>
    </w:p>
    <w:p w14:paraId="65734AAC" w14:textId="360A9047" w:rsidR="002108B9" w:rsidRPr="00BE4CF2" w:rsidRDefault="002108B9" w:rsidP="002108B9">
      <w:pPr>
        <w:pStyle w:val="ListParagraph"/>
        <w:numPr>
          <w:ilvl w:val="0"/>
          <w:numId w:val="10"/>
        </w:numPr>
        <w:spacing w:after="0" w:line="360" w:lineRule="auto"/>
        <w:ind w:right="27"/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>Develop and Execute C</w:t>
      </w:r>
      <w:r w:rsidR="008E1B2E">
        <w:rPr>
          <w:rFonts w:ascii="Times New Roman" w:hAnsi="Times New Roman" w:cs="Times New Roman"/>
          <w:sz w:val="24"/>
          <w:szCs w:val="24"/>
        </w:rPr>
        <w:t>PP</w:t>
      </w:r>
      <w:r w:rsidRPr="00BE4CF2">
        <w:rPr>
          <w:rFonts w:ascii="Times New Roman" w:hAnsi="Times New Roman" w:cs="Times New Roman"/>
          <w:sz w:val="24"/>
          <w:szCs w:val="24"/>
        </w:rPr>
        <w:t xml:space="preserve"> programs using basic programming constructs.</w:t>
      </w:r>
    </w:p>
    <w:p w14:paraId="13048B78" w14:textId="77777777" w:rsidR="002108B9" w:rsidRPr="00BE4CF2" w:rsidRDefault="002108B9" w:rsidP="002108B9">
      <w:pPr>
        <w:rPr>
          <w:rFonts w:ascii="Times New Roman" w:hAnsi="Times New Roman" w:cs="Times New Roman"/>
          <w:b/>
          <w:sz w:val="24"/>
          <w:szCs w:val="24"/>
        </w:rPr>
      </w:pPr>
    </w:p>
    <w:p w14:paraId="30672C0C" w14:textId="77777777" w:rsidR="002108B9" w:rsidRPr="00BE4CF2" w:rsidRDefault="002108B9" w:rsidP="002108B9">
      <w:pPr>
        <w:rPr>
          <w:rFonts w:ascii="Times New Roman" w:hAnsi="Times New Roman" w:cs="Times New Roman"/>
          <w:b/>
          <w:sz w:val="24"/>
          <w:szCs w:val="24"/>
        </w:rPr>
      </w:pPr>
      <w:r w:rsidRPr="00BE4CF2">
        <w:rPr>
          <w:rFonts w:ascii="Times New Roman" w:hAnsi="Times New Roman" w:cs="Times New Roman"/>
          <w:b/>
          <w:sz w:val="24"/>
          <w:szCs w:val="24"/>
        </w:rPr>
        <w:t xml:space="preserve">Task1: Get acquainted with the code block IDE. </w:t>
      </w:r>
    </w:p>
    <w:p w14:paraId="01119DB5" w14:textId="77777777" w:rsidR="002108B9" w:rsidRPr="00BE4CF2" w:rsidRDefault="002108B9" w:rsidP="002108B9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BE4CF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n order to install the Code::Blocks IDE as well as the MinGW compiler, you must download it. You can download it for Windows from here: </w:t>
      </w:r>
    </w:p>
    <w:p w14:paraId="1BDBD7F6" w14:textId="77777777" w:rsidR="002108B9" w:rsidRPr="00BE4CF2" w:rsidRDefault="00C40044" w:rsidP="002108B9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hyperlink r:id="rId10" w:history="1">
        <w:r w:rsidR="002108B9" w:rsidRPr="00BE4CF2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://www.codeblocks.org/downloads/binaries</w:t>
        </w:r>
      </w:hyperlink>
    </w:p>
    <w:p w14:paraId="5BF8BC7A" w14:textId="77777777" w:rsidR="002108B9" w:rsidRPr="00BE4CF2" w:rsidRDefault="002108B9" w:rsidP="002108B9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BE4CF2">
        <w:rPr>
          <w:rFonts w:ascii="Times New Roman" w:hAnsi="Times New Roman" w:cs="Times New Roman"/>
          <w:b/>
          <w:bCs/>
          <w:color w:val="222222"/>
          <w:sz w:val="24"/>
          <w:szCs w:val="24"/>
        </w:rPr>
        <w:t>NOTE</w:t>
      </w:r>
      <w:r w:rsidRPr="00BE4CF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:  Select </w:t>
      </w:r>
      <w:r w:rsidRPr="00BE4CF2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codeblocks-17.12mingw-setup.exe</w:t>
      </w:r>
      <w:r w:rsidRPr="00BE4CF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file which includes the GCC/G++ compiler.</w:t>
      </w:r>
    </w:p>
    <w:p w14:paraId="70637DEE" w14:textId="77777777" w:rsidR="002108B9" w:rsidRPr="00BE4CF2" w:rsidRDefault="002108B9" w:rsidP="002108B9">
      <w:pPr>
        <w:rPr>
          <w:rFonts w:ascii="Times New Roman" w:hAnsi="Times New Roman" w:cs="Times New Roman"/>
          <w:b/>
          <w:sz w:val="24"/>
          <w:szCs w:val="24"/>
        </w:rPr>
      </w:pPr>
      <w:r w:rsidRPr="00BE4CF2">
        <w:rPr>
          <w:rFonts w:ascii="Times New Roman" w:hAnsi="Times New Roman" w:cs="Times New Roman"/>
          <w:b/>
          <w:sz w:val="24"/>
          <w:szCs w:val="24"/>
        </w:rPr>
        <w:t>Create and run sample program:</w:t>
      </w:r>
    </w:p>
    <w:p w14:paraId="33E3014F" w14:textId="2E89A478" w:rsidR="002108B9" w:rsidRPr="00BE4CF2" w:rsidRDefault="002108B9" w:rsidP="002108B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E4CF2">
        <w:rPr>
          <w:rFonts w:ascii="Times New Roman" w:hAnsi="Times New Roman" w:cs="Times New Roman"/>
          <w:b/>
          <w:sz w:val="24"/>
          <w:szCs w:val="24"/>
        </w:rPr>
        <w:t>/* My first C</w:t>
      </w:r>
      <w:r w:rsidR="003F0E27">
        <w:rPr>
          <w:rFonts w:ascii="Times New Roman" w:hAnsi="Times New Roman" w:cs="Times New Roman"/>
          <w:b/>
          <w:sz w:val="24"/>
          <w:szCs w:val="24"/>
        </w:rPr>
        <w:t>++</w:t>
      </w:r>
      <w:r w:rsidRPr="00BE4CF2">
        <w:rPr>
          <w:rFonts w:ascii="Times New Roman" w:hAnsi="Times New Roman" w:cs="Times New Roman"/>
          <w:b/>
          <w:sz w:val="24"/>
          <w:szCs w:val="24"/>
        </w:rPr>
        <w:t xml:space="preserve"> program */</w:t>
      </w:r>
    </w:p>
    <w:p w14:paraId="26B5F244" w14:textId="77777777" w:rsidR="002108B9" w:rsidRPr="00BE4CF2" w:rsidRDefault="002108B9" w:rsidP="002108B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D1BE7E1" w14:textId="7A6A90D2" w:rsidR="002108B9" w:rsidRPr="00BE4CF2" w:rsidRDefault="002108B9" w:rsidP="002108B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E4CF2">
        <w:rPr>
          <w:rFonts w:ascii="Times New Roman" w:hAnsi="Times New Roman" w:cs="Times New Roman"/>
          <w:b/>
          <w:sz w:val="24"/>
          <w:szCs w:val="24"/>
        </w:rPr>
        <w:t>#include &lt;</w:t>
      </w:r>
      <w:r w:rsidR="008E1B2E">
        <w:rPr>
          <w:rFonts w:ascii="Times New Roman" w:hAnsi="Times New Roman" w:cs="Times New Roman"/>
          <w:b/>
          <w:sz w:val="24"/>
          <w:szCs w:val="24"/>
        </w:rPr>
        <w:t>iostream</w:t>
      </w:r>
      <w:r w:rsidRPr="00BE4CF2">
        <w:rPr>
          <w:rFonts w:ascii="Times New Roman" w:hAnsi="Times New Roman" w:cs="Times New Roman"/>
          <w:b/>
          <w:sz w:val="24"/>
          <w:szCs w:val="24"/>
        </w:rPr>
        <w:t>&gt;</w:t>
      </w:r>
    </w:p>
    <w:p w14:paraId="229B8007" w14:textId="77777777" w:rsidR="002108B9" w:rsidRPr="00BE4CF2" w:rsidRDefault="002108B9" w:rsidP="002108B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28B457D" w14:textId="77777777" w:rsidR="002108B9" w:rsidRPr="00BE4CF2" w:rsidRDefault="002108B9" w:rsidP="002108B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E4CF2">
        <w:rPr>
          <w:rFonts w:ascii="Times New Roman" w:hAnsi="Times New Roman" w:cs="Times New Roman"/>
          <w:b/>
          <w:sz w:val="24"/>
          <w:szCs w:val="24"/>
        </w:rPr>
        <w:t>int main()</w:t>
      </w:r>
    </w:p>
    <w:p w14:paraId="73F5A80B" w14:textId="77777777" w:rsidR="002108B9" w:rsidRPr="00BE4CF2" w:rsidRDefault="002108B9" w:rsidP="002108B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E4CF2">
        <w:rPr>
          <w:rFonts w:ascii="Times New Roman" w:hAnsi="Times New Roman" w:cs="Times New Roman"/>
          <w:b/>
          <w:sz w:val="24"/>
          <w:szCs w:val="24"/>
        </w:rPr>
        <w:t>{</w:t>
      </w:r>
    </w:p>
    <w:p w14:paraId="323CB3D2" w14:textId="20B2A153" w:rsidR="002108B9" w:rsidRPr="00BE4CF2" w:rsidRDefault="00507B49" w:rsidP="002108B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</w:t>
      </w:r>
      <w:r w:rsidR="008E1B2E">
        <w:rPr>
          <w:rFonts w:ascii="Times New Roman" w:hAnsi="Times New Roman" w:cs="Times New Roman"/>
          <w:b/>
          <w:sz w:val="24"/>
          <w:szCs w:val="24"/>
        </w:rPr>
        <w:t>out&lt;&lt;”</w:t>
      </w:r>
      <w:r w:rsidR="002108B9" w:rsidRPr="00BE4CF2">
        <w:rPr>
          <w:rFonts w:ascii="Times New Roman" w:hAnsi="Times New Roman" w:cs="Times New Roman"/>
          <w:b/>
          <w:sz w:val="24"/>
          <w:szCs w:val="24"/>
        </w:rPr>
        <w:t>Welcome to C</w:t>
      </w:r>
      <w:r w:rsidR="00A64DA9">
        <w:rPr>
          <w:rFonts w:ascii="Times New Roman" w:hAnsi="Times New Roman" w:cs="Times New Roman"/>
          <w:b/>
          <w:sz w:val="24"/>
          <w:szCs w:val="24"/>
        </w:rPr>
        <w:t>++</w:t>
      </w:r>
      <w:r w:rsidR="002108B9" w:rsidRPr="00BE4CF2">
        <w:rPr>
          <w:rFonts w:ascii="Times New Roman" w:hAnsi="Times New Roman" w:cs="Times New Roman"/>
          <w:b/>
          <w:sz w:val="24"/>
          <w:szCs w:val="24"/>
        </w:rPr>
        <w:t xml:space="preserve"> Programming</w:t>
      </w:r>
      <w:r w:rsidR="008E1B2E">
        <w:rPr>
          <w:rFonts w:ascii="Times New Roman" w:hAnsi="Times New Roman" w:cs="Times New Roman"/>
          <w:b/>
          <w:sz w:val="24"/>
          <w:szCs w:val="24"/>
        </w:rPr>
        <w:t>”&lt;&lt;endl</w:t>
      </w:r>
      <w:r w:rsidR="002108B9" w:rsidRPr="00BE4CF2">
        <w:rPr>
          <w:rFonts w:ascii="Times New Roman" w:hAnsi="Times New Roman" w:cs="Times New Roman"/>
          <w:b/>
          <w:sz w:val="24"/>
          <w:szCs w:val="24"/>
        </w:rPr>
        <w:t>;</w:t>
      </w:r>
    </w:p>
    <w:p w14:paraId="5DCB42A6" w14:textId="77777777" w:rsidR="002108B9" w:rsidRPr="00BE4CF2" w:rsidRDefault="002108B9" w:rsidP="002108B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9C8BF75" w14:textId="77777777" w:rsidR="002108B9" w:rsidRPr="00BE4CF2" w:rsidRDefault="002108B9" w:rsidP="002108B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E4CF2">
        <w:rPr>
          <w:rFonts w:ascii="Times New Roman" w:hAnsi="Times New Roman" w:cs="Times New Roman"/>
          <w:b/>
          <w:sz w:val="24"/>
          <w:szCs w:val="24"/>
        </w:rPr>
        <w:t>}</w:t>
      </w:r>
    </w:p>
    <w:p w14:paraId="0565CD97" w14:textId="77777777" w:rsidR="002108B9" w:rsidRPr="00BE4CF2" w:rsidRDefault="002108B9" w:rsidP="002108B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D8CC46B" w14:textId="77777777" w:rsidR="002108B9" w:rsidRPr="00BE4CF2" w:rsidRDefault="002108B9" w:rsidP="002108B9">
      <w:pPr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 w:rsidRPr="00BE4CF2">
        <w:rPr>
          <w:rFonts w:ascii="Times New Roman" w:hAnsi="Times New Roman" w:cs="Times New Roman"/>
          <w:b/>
          <w:sz w:val="24"/>
          <w:szCs w:val="24"/>
        </w:rPr>
        <w:t xml:space="preserve">Task 2: </w:t>
      </w:r>
      <w:r w:rsidRPr="00BE4CF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ollowing names are chosen by a programmer for using them as variable names. </w:t>
      </w:r>
      <w:r w:rsidRPr="00BE4CF2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Identify whether these names are valid or invalid. If invalid justify the reason.</w:t>
      </w:r>
    </w:p>
    <w:p w14:paraId="0C57F6F2" w14:textId="15832522" w:rsidR="002108B9" w:rsidRPr="00BE4CF2" w:rsidRDefault="002108B9" w:rsidP="002108B9">
      <w:pPr>
        <w:pStyle w:val="ListParagraph"/>
        <w:numPr>
          <w:ilvl w:val="0"/>
          <w:numId w:val="9"/>
        </w:numPr>
        <w:spacing w:after="160" w:line="259" w:lineRule="auto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 w:rsidRPr="00BE4CF2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100K</w:t>
      </w:r>
      <w:r w:rsidR="006C7B0A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    </w:t>
      </w:r>
    </w:p>
    <w:p w14:paraId="25A94CA0" w14:textId="77777777" w:rsidR="002108B9" w:rsidRPr="00BE4CF2" w:rsidRDefault="002108B9" w:rsidP="002108B9">
      <w:pPr>
        <w:pStyle w:val="ListParagraph"/>
        <w:numPr>
          <w:ilvl w:val="0"/>
          <w:numId w:val="9"/>
        </w:numPr>
        <w:spacing w:after="160" w:line="259" w:lineRule="auto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 w:rsidRPr="00BE4CF2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floatTotal</w:t>
      </w:r>
    </w:p>
    <w:p w14:paraId="6AED5E21" w14:textId="77777777" w:rsidR="002108B9" w:rsidRPr="00BE4CF2" w:rsidRDefault="002108B9" w:rsidP="002108B9">
      <w:pPr>
        <w:pStyle w:val="ListParagraph"/>
        <w:numPr>
          <w:ilvl w:val="0"/>
          <w:numId w:val="9"/>
        </w:numPr>
        <w:spacing w:after="160" w:line="259" w:lineRule="auto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 w:rsidRPr="00BE4CF2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n1+n2</w:t>
      </w:r>
    </w:p>
    <w:p w14:paraId="2F41072F" w14:textId="77777777" w:rsidR="002108B9" w:rsidRPr="00BE4CF2" w:rsidRDefault="002108B9" w:rsidP="002108B9">
      <w:pPr>
        <w:pStyle w:val="ListParagraph"/>
        <w:numPr>
          <w:ilvl w:val="0"/>
          <w:numId w:val="9"/>
        </w:numPr>
        <w:spacing w:after="160" w:line="259" w:lineRule="auto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 w:rsidRPr="00BE4CF2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case</w:t>
      </w:r>
    </w:p>
    <w:p w14:paraId="6CBD5ED4" w14:textId="77777777" w:rsidR="002108B9" w:rsidRPr="00BE4CF2" w:rsidRDefault="002108B9" w:rsidP="002108B9">
      <w:pPr>
        <w:pStyle w:val="ListParagraph"/>
        <w:numPr>
          <w:ilvl w:val="0"/>
          <w:numId w:val="9"/>
        </w:numPr>
        <w:spacing w:after="160" w:line="259" w:lineRule="auto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 w:rsidRPr="00BE4CF2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WoW!</w:t>
      </w:r>
    </w:p>
    <w:p w14:paraId="37EBD32B" w14:textId="77777777" w:rsidR="002108B9" w:rsidRPr="00BE4CF2" w:rsidRDefault="002108B9" w:rsidP="002108B9">
      <w:pPr>
        <w:pStyle w:val="ListParagraph"/>
        <w:numPr>
          <w:ilvl w:val="0"/>
          <w:numId w:val="9"/>
        </w:numPr>
        <w:spacing w:after="160" w:line="259" w:lineRule="auto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 w:rsidRPr="00BE4CF2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While</w:t>
      </w:r>
    </w:p>
    <w:p w14:paraId="6D10DEAD" w14:textId="77777777" w:rsidR="002108B9" w:rsidRPr="00BE4CF2" w:rsidRDefault="002108B9" w:rsidP="002108B9">
      <w:pPr>
        <w:pStyle w:val="ListParagraph"/>
        <w:numPr>
          <w:ilvl w:val="0"/>
          <w:numId w:val="9"/>
        </w:numPr>
        <w:spacing w:after="160" w:line="259" w:lineRule="auto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 w:rsidRPr="00BE4CF2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intwidth?</w:t>
      </w:r>
    </w:p>
    <w:p w14:paraId="3B3B8CAF" w14:textId="77777777" w:rsidR="002108B9" w:rsidRPr="00BE4CF2" w:rsidRDefault="002108B9" w:rsidP="002108B9">
      <w:pPr>
        <w:rPr>
          <w:rFonts w:ascii="Times New Roman" w:hAnsi="Times New Roman" w:cs="Times New Roman"/>
          <w:b/>
          <w:sz w:val="24"/>
          <w:szCs w:val="24"/>
        </w:rPr>
      </w:pPr>
    </w:p>
    <w:p w14:paraId="7690D689" w14:textId="77777777" w:rsidR="002108B9" w:rsidRPr="00BE4CF2" w:rsidRDefault="002108B9" w:rsidP="002108B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sk 3</w:t>
      </w:r>
      <w:r w:rsidRPr="00BE4CF2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BE4CF2">
        <w:rPr>
          <w:rFonts w:ascii="Times New Roman" w:hAnsi="Times New Roman" w:cs="Times New Roman"/>
          <w:sz w:val="24"/>
          <w:szCs w:val="24"/>
        </w:rPr>
        <w:t>Write a program to print employee details like employee number, name, and address and phone number.</w:t>
      </w:r>
    </w:p>
    <w:p w14:paraId="38BC4185" w14:textId="1291A8EF" w:rsidR="002108B9" w:rsidRPr="00BE4CF2" w:rsidRDefault="002108B9" w:rsidP="002108B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86978DE" w14:textId="7A2E4753" w:rsidR="002108B9" w:rsidRPr="00BE4CF2" w:rsidRDefault="00655565" w:rsidP="002108B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</w:t>
      </w:r>
      <w:r w:rsidR="002108B9">
        <w:rPr>
          <w:rFonts w:ascii="Times New Roman" w:hAnsi="Times New Roman" w:cs="Times New Roman"/>
          <w:b/>
          <w:sz w:val="24"/>
          <w:szCs w:val="24"/>
        </w:rPr>
        <w:t xml:space="preserve">ask </w:t>
      </w:r>
      <w:r>
        <w:rPr>
          <w:rFonts w:ascii="Times New Roman" w:hAnsi="Times New Roman" w:cs="Times New Roman"/>
          <w:b/>
          <w:sz w:val="24"/>
          <w:szCs w:val="24"/>
        </w:rPr>
        <w:t>4</w:t>
      </w:r>
      <w:r w:rsidR="002108B9" w:rsidRPr="00BE4CF2">
        <w:rPr>
          <w:rFonts w:ascii="Times New Roman" w:hAnsi="Times New Roman" w:cs="Times New Roman"/>
          <w:b/>
          <w:sz w:val="24"/>
          <w:szCs w:val="24"/>
        </w:rPr>
        <w:t xml:space="preserve">:  </w:t>
      </w:r>
      <w:r w:rsidR="002108B9" w:rsidRPr="00BE4CF2">
        <w:rPr>
          <w:rFonts w:ascii="Times New Roman" w:hAnsi="Times New Roman" w:cs="Times New Roman"/>
          <w:sz w:val="24"/>
          <w:szCs w:val="24"/>
        </w:rPr>
        <w:t xml:space="preserve">Write a program to evaluate the following expressions and display their results. Input   </w:t>
      </w:r>
    </w:p>
    <w:p w14:paraId="614ECF49" w14:textId="77777777" w:rsidR="002108B9" w:rsidRPr="00BE4CF2" w:rsidRDefault="002108B9" w:rsidP="002108B9">
      <w:pPr>
        <w:jc w:val="both"/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 xml:space="preserve">        integers x , y, z from the user</w:t>
      </w:r>
    </w:p>
    <w:p w14:paraId="27732047" w14:textId="77777777" w:rsidR="002108B9" w:rsidRPr="00BE4CF2" w:rsidRDefault="002108B9" w:rsidP="002108B9">
      <w:pPr>
        <w:jc w:val="both"/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>a. x</w:t>
      </w:r>
      <w:r w:rsidRPr="00BE4CF2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BE4CF2">
        <w:rPr>
          <w:rFonts w:ascii="Times New Roman" w:hAnsi="Times New Roman" w:cs="Times New Roman"/>
          <w:sz w:val="24"/>
          <w:szCs w:val="24"/>
        </w:rPr>
        <w:t xml:space="preserve"> + 2x</w:t>
      </w:r>
      <w:r w:rsidRPr="00BE4CF2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BE4CF2">
        <w:rPr>
          <w:rFonts w:ascii="Times New Roman" w:hAnsi="Times New Roman" w:cs="Times New Roman"/>
          <w:sz w:val="24"/>
          <w:szCs w:val="24"/>
        </w:rPr>
        <w:t xml:space="preserve"> * (2*x)</w:t>
      </w:r>
    </w:p>
    <w:p w14:paraId="06AA07D5" w14:textId="790AA745" w:rsidR="002108B9" w:rsidRDefault="002108B9" w:rsidP="002108B9">
      <w:pPr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r w:rsidRPr="00BE4CF2">
        <w:rPr>
          <w:rFonts w:ascii="Times New Roman" w:hAnsi="Times New Roman" w:cs="Times New Roman"/>
          <w:sz w:val="24"/>
          <w:szCs w:val="24"/>
        </w:rPr>
        <w:t>b. x</w:t>
      </w:r>
      <w:r w:rsidRPr="00BE4CF2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BE4CF2">
        <w:rPr>
          <w:rFonts w:ascii="Times New Roman" w:hAnsi="Times New Roman" w:cs="Times New Roman"/>
          <w:sz w:val="24"/>
          <w:szCs w:val="24"/>
        </w:rPr>
        <w:t xml:space="preserve"> + y</w:t>
      </w:r>
      <w:r w:rsidRPr="00BE4CF2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BE4CF2">
        <w:rPr>
          <w:rFonts w:ascii="Times New Roman" w:hAnsi="Times New Roman" w:cs="Times New Roman"/>
          <w:sz w:val="24"/>
          <w:szCs w:val="24"/>
        </w:rPr>
        <w:t>+z</w:t>
      </w:r>
      <w:r w:rsidRPr="00BE4CF2">
        <w:rPr>
          <w:rFonts w:ascii="Times New Roman" w:hAnsi="Times New Roman" w:cs="Times New Roman"/>
          <w:sz w:val="24"/>
          <w:szCs w:val="24"/>
          <w:vertAlign w:val="superscript"/>
        </w:rPr>
        <w:t>3</w:t>
      </w:r>
    </w:p>
    <w:p w14:paraId="28C00917" w14:textId="6A29771E" w:rsidR="00655565" w:rsidRDefault="00655565" w:rsidP="002108B9">
      <w:pPr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473F852E" w14:textId="4D3FD237" w:rsidR="00655565" w:rsidRPr="00BE4CF2" w:rsidRDefault="00655565" w:rsidP="00655565">
      <w:pPr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sz w:val="24"/>
          <w:szCs w:val="24"/>
        </w:rPr>
        <w:t>Task 5</w:t>
      </w:r>
      <w:r w:rsidRPr="00BE4CF2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BE4CF2">
        <w:rPr>
          <w:rFonts w:ascii="Times New Roman" w:hAnsi="Times New Roman" w:cs="Times New Roman"/>
          <w:color w:val="000000"/>
          <w:sz w:val="24"/>
          <w:szCs w:val="24"/>
          <w:lang w:val="en-IN"/>
        </w:rPr>
        <w:t>Convert the following steps into a C program</w:t>
      </w:r>
    </w:p>
    <w:p w14:paraId="6AE51B03" w14:textId="77777777" w:rsidR="00655565" w:rsidRPr="00BE4CF2" w:rsidRDefault="00655565" w:rsidP="00655565">
      <w:pPr>
        <w:autoSpaceDE w:val="0"/>
        <w:autoSpaceDN w:val="0"/>
        <w:adjustRightInd w:val="0"/>
        <w:spacing w:after="98" w:line="240" w:lineRule="auto"/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 xml:space="preserve">1. Start </w:t>
      </w:r>
    </w:p>
    <w:p w14:paraId="724A321B" w14:textId="77777777" w:rsidR="00655565" w:rsidRPr="00BE4CF2" w:rsidRDefault="00655565" w:rsidP="00655565">
      <w:pPr>
        <w:autoSpaceDE w:val="0"/>
        <w:autoSpaceDN w:val="0"/>
        <w:adjustRightInd w:val="0"/>
        <w:spacing w:after="98" w:line="240" w:lineRule="auto"/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 xml:space="preserve">2. Define variables: rollno, msub1, msub2, msub3, msub4, msub5, msum, score </w:t>
      </w:r>
    </w:p>
    <w:p w14:paraId="237124EE" w14:textId="77777777" w:rsidR="00655565" w:rsidRPr="00BE4CF2" w:rsidRDefault="00655565" w:rsidP="00655565">
      <w:pPr>
        <w:autoSpaceDE w:val="0"/>
        <w:autoSpaceDN w:val="0"/>
        <w:adjustRightInd w:val="0"/>
        <w:spacing w:after="98" w:line="240" w:lineRule="auto"/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 xml:space="preserve">3. Take input from keyboard for all the input variables </w:t>
      </w:r>
    </w:p>
    <w:p w14:paraId="46A28053" w14:textId="77777777" w:rsidR="00655565" w:rsidRPr="00BE4CF2" w:rsidRDefault="00655565" w:rsidP="0065556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 xml:space="preserve">4. Calculate the sum of marks of 5 subjects and also calculate the percentage score as: </w:t>
      </w:r>
    </w:p>
    <w:p w14:paraId="6321BD07" w14:textId="77777777" w:rsidR="00655565" w:rsidRPr="00BE4CF2" w:rsidRDefault="00655565" w:rsidP="0065556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 xml:space="preserve">msum = msub1 + msub2 + msub3 + msub4 + msub5; Score = msum/500 × 100 </w:t>
      </w:r>
    </w:p>
    <w:p w14:paraId="205D9D52" w14:textId="77777777" w:rsidR="00655565" w:rsidRPr="00BE4CF2" w:rsidRDefault="00655565" w:rsidP="00655565">
      <w:pPr>
        <w:autoSpaceDE w:val="0"/>
        <w:autoSpaceDN w:val="0"/>
        <w:adjustRightInd w:val="0"/>
        <w:spacing w:after="98" w:line="240" w:lineRule="auto"/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 xml:space="preserve">5. Display roll number and percentage score. </w:t>
      </w:r>
    </w:p>
    <w:p w14:paraId="53CBA9D7" w14:textId="42691C38" w:rsidR="00655565" w:rsidRPr="00BE4CF2" w:rsidRDefault="00655565" w:rsidP="00655565">
      <w:pPr>
        <w:jc w:val="both"/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>6. Stop</w:t>
      </w:r>
    </w:p>
    <w:p w14:paraId="43FB2728" w14:textId="758AB10C" w:rsidR="002108B9" w:rsidRPr="00BE4CF2" w:rsidRDefault="002108B9" w:rsidP="002108B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sk 6</w:t>
      </w:r>
      <w:r w:rsidRPr="00BE4CF2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BE4CF2">
        <w:rPr>
          <w:rFonts w:ascii="Times New Roman" w:hAnsi="Times New Roman" w:cs="Times New Roman"/>
          <w:sz w:val="24"/>
          <w:szCs w:val="24"/>
        </w:rPr>
        <w:t>Find errors in the program given below:</w:t>
      </w:r>
      <w:r w:rsidR="00655565">
        <w:rPr>
          <w:rFonts w:ascii="Times New Roman" w:hAnsi="Times New Roman" w:cs="Times New Roman"/>
          <w:sz w:val="24"/>
          <w:szCs w:val="24"/>
        </w:rPr>
        <w:t xml:space="preserve"> (</w:t>
      </w:r>
      <w:r w:rsidR="00655565" w:rsidRPr="00655565">
        <w:rPr>
          <w:rFonts w:ascii="Times New Roman" w:hAnsi="Times New Roman" w:cs="Times New Roman"/>
          <w:b/>
          <w:bCs/>
          <w:sz w:val="24"/>
          <w:szCs w:val="24"/>
        </w:rPr>
        <w:t>Do not type the code</w:t>
      </w:r>
      <w:r w:rsidR="00655565">
        <w:rPr>
          <w:rFonts w:ascii="Times New Roman" w:hAnsi="Times New Roman" w:cs="Times New Roman"/>
          <w:b/>
          <w:bCs/>
          <w:sz w:val="24"/>
          <w:szCs w:val="24"/>
        </w:rPr>
        <w:t>. Find error without executing</w:t>
      </w:r>
      <w:r w:rsidR="00655565">
        <w:rPr>
          <w:rFonts w:ascii="Times New Roman" w:hAnsi="Times New Roman" w:cs="Times New Roman"/>
          <w:sz w:val="24"/>
          <w:szCs w:val="24"/>
        </w:rPr>
        <w:t>)</w:t>
      </w:r>
    </w:p>
    <w:p w14:paraId="151A0CE4" w14:textId="2512701A" w:rsidR="002108B9" w:rsidRPr="00BE4CF2" w:rsidRDefault="002108B9" w:rsidP="002108B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>#include&lt;</w:t>
      </w:r>
      <w:r w:rsidR="008E1B2E">
        <w:rPr>
          <w:rFonts w:ascii="Times New Roman" w:hAnsi="Times New Roman" w:cs="Times New Roman"/>
          <w:sz w:val="24"/>
          <w:szCs w:val="24"/>
        </w:rPr>
        <w:t>iostream</w:t>
      </w:r>
      <w:r w:rsidRPr="00BE4CF2">
        <w:rPr>
          <w:rFonts w:ascii="Times New Roman" w:hAnsi="Times New Roman" w:cs="Times New Roman"/>
          <w:sz w:val="24"/>
          <w:szCs w:val="24"/>
        </w:rPr>
        <w:t>&gt;</w:t>
      </w:r>
    </w:p>
    <w:p w14:paraId="236D34C3" w14:textId="77777777" w:rsidR="002108B9" w:rsidRPr="00BE4CF2" w:rsidRDefault="002108B9" w:rsidP="002108B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>void main()</w:t>
      </w:r>
    </w:p>
    <w:p w14:paraId="2F8DDD94" w14:textId="77777777" w:rsidR="002108B9" w:rsidRPr="00BE4CF2" w:rsidRDefault="002108B9" w:rsidP="002108B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>{</w:t>
      </w:r>
    </w:p>
    <w:p w14:paraId="707A4E34" w14:textId="77777777" w:rsidR="002108B9" w:rsidRPr="00BE4CF2" w:rsidRDefault="002108B9" w:rsidP="002108B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 xml:space="preserve">            float  speed, time, distance;</w:t>
      </w:r>
    </w:p>
    <w:p w14:paraId="1F17201F" w14:textId="4D8C23A2" w:rsidR="002108B9" w:rsidRPr="00BE4CF2" w:rsidRDefault="002108B9" w:rsidP="002108B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8E1B2E">
        <w:rPr>
          <w:rFonts w:ascii="Times New Roman" w:hAnsi="Times New Roman" w:cs="Times New Roman"/>
          <w:sz w:val="24"/>
          <w:szCs w:val="24"/>
        </w:rPr>
        <w:t>cout&lt;&lt;</w:t>
      </w:r>
      <w:r w:rsidRPr="00BE4CF2">
        <w:rPr>
          <w:rFonts w:ascii="Times New Roman" w:hAnsi="Times New Roman" w:cs="Times New Roman"/>
          <w:sz w:val="24"/>
          <w:szCs w:val="24"/>
        </w:rPr>
        <w:t>"Enter speed and time";</w:t>
      </w:r>
    </w:p>
    <w:p w14:paraId="55380939" w14:textId="7EDDCA6A" w:rsidR="002108B9" w:rsidRPr="00BE4CF2" w:rsidRDefault="002108B9" w:rsidP="002108B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8E1B2E">
        <w:rPr>
          <w:rFonts w:ascii="Times New Roman" w:hAnsi="Times New Roman" w:cs="Times New Roman"/>
          <w:sz w:val="24"/>
          <w:szCs w:val="24"/>
        </w:rPr>
        <w:t>cin&gt;&gt;</w:t>
      </w:r>
      <w:r w:rsidRPr="00BE4CF2">
        <w:rPr>
          <w:rFonts w:ascii="Times New Roman" w:hAnsi="Times New Roman" w:cs="Times New Roman"/>
          <w:sz w:val="24"/>
          <w:szCs w:val="24"/>
        </w:rPr>
        <w:t xml:space="preserve"> speed</w:t>
      </w:r>
      <w:r w:rsidR="008E1B2E">
        <w:rPr>
          <w:rFonts w:ascii="Times New Roman" w:hAnsi="Times New Roman" w:cs="Times New Roman"/>
          <w:sz w:val="24"/>
          <w:szCs w:val="24"/>
        </w:rPr>
        <w:t>&gt;&gt;</w:t>
      </w:r>
      <w:r w:rsidRPr="00BE4CF2">
        <w:rPr>
          <w:rFonts w:ascii="Times New Roman" w:hAnsi="Times New Roman" w:cs="Times New Roman"/>
          <w:sz w:val="24"/>
          <w:szCs w:val="24"/>
        </w:rPr>
        <w:t>time</w:t>
      </w:r>
    </w:p>
    <w:p w14:paraId="61C69FE1" w14:textId="53CF39BF" w:rsidR="002108B9" w:rsidRPr="00BE4CF2" w:rsidRDefault="002108B9" w:rsidP="002108B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8E1B2E">
        <w:rPr>
          <w:rFonts w:ascii="Times New Roman" w:hAnsi="Times New Roman" w:cs="Times New Roman"/>
          <w:sz w:val="24"/>
          <w:szCs w:val="24"/>
        </w:rPr>
        <w:t xml:space="preserve"> </w:t>
      </w:r>
      <w:r w:rsidRPr="00BE4CF2">
        <w:rPr>
          <w:rFonts w:ascii="Times New Roman" w:hAnsi="Times New Roman" w:cs="Times New Roman"/>
          <w:sz w:val="24"/>
          <w:szCs w:val="24"/>
        </w:rPr>
        <w:t>distance = speed * time</w:t>
      </w:r>
    </w:p>
    <w:p w14:paraId="1BF06237" w14:textId="2B4D6959" w:rsidR="002108B9" w:rsidRPr="00BE4CF2" w:rsidRDefault="002108B9" w:rsidP="002108B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8E1B2E">
        <w:rPr>
          <w:rFonts w:ascii="Times New Roman" w:hAnsi="Times New Roman" w:cs="Times New Roman"/>
          <w:sz w:val="24"/>
          <w:szCs w:val="24"/>
        </w:rPr>
        <w:t>cout&lt;&lt;</w:t>
      </w:r>
      <w:r w:rsidRPr="00BE4CF2">
        <w:rPr>
          <w:rFonts w:ascii="Times New Roman" w:hAnsi="Times New Roman" w:cs="Times New Roman"/>
          <w:sz w:val="24"/>
          <w:szCs w:val="24"/>
        </w:rPr>
        <w:t>"\n The distance traversed is:</w:t>
      </w:r>
      <w:r w:rsidR="008E1B2E">
        <w:rPr>
          <w:rFonts w:ascii="Times New Roman" w:hAnsi="Times New Roman" w:cs="Times New Roman"/>
          <w:sz w:val="24"/>
          <w:szCs w:val="24"/>
        </w:rPr>
        <w:t>”&lt;&lt;</w:t>
      </w:r>
      <w:r w:rsidRPr="00BE4CF2">
        <w:rPr>
          <w:rFonts w:ascii="Times New Roman" w:hAnsi="Times New Roman" w:cs="Times New Roman"/>
          <w:sz w:val="24"/>
          <w:szCs w:val="24"/>
        </w:rPr>
        <w:t>distance);</w:t>
      </w:r>
    </w:p>
    <w:p w14:paraId="6FF4ABE6" w14:textId="77777777" w:rsidR="002108B9" w:rsidRDefault="002108B9" w:rsidP="002108B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 xml:space="preserve"> }</w:t>
      </w:r>
    </w:p>
    <w:p w14:paraId="1873812E" w14:textId="77777777" w:rsidR="002108B9" w:rsidRPr="006C4B83" w:rsidRDefault="002108B9" w:rsidP="002108B9">
      <w:pPr>
        <w:rPr>
          <w:rFonts w:ascii="Times New Roman" w:hAnsi="Times New Roman" w:cs="Times New Roman"/>
          <w:sz w:val="24"/>
          <w:szCs w:val="24"/>
          <w:lang w:val="en-IN"/>
        </w:rPr>
      </w:pPr>
      <w:r w:rsidRPr="00BE4CF2">
        <w:rPr>
          <w:rFonts w:ascii="Times New Roman" w:hAnsi="Times New Roman" w:cs="Times New Roman"/>
          <w:b/>
          <w:sz w:val="24"/>
          <w:szCs w:val="24"/>
        </w:rPr>
        <w:t xml:space="preserve">Task 7: </w:t>
      </w:r>
      <w:r w:rsidRPr="006C4B83">
        <w:rPr>
          <w:rFonts w:ascii="Times New Roman" w:hAnsi="Times New Roman" w:cs="Times New Roman"/>
          <w:sz w:val="24"/>
          <w:szCs w:val="24"/>
          <w:lang w:val="en-IN"/>
        </w:rPr>
        <w:t>Write a program to swap two integers with and without using temporary variables.</w:t>
      </w:r>
    </w:p>
    <w:p w14:paraId="222F8779" w14:textId="77777777" w:rsidR="002108B9" w:rsidRPr="00BE4CF2" w:rsidRDefault="002108B9" w:rsidP="002108B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46CE48F" w14:textId="77777777" w:rsidR="002108B9" w:rsidRDefault="002108B9" w:rsidP="002108B9">
      <w:pPr>
        <w:spacing w:after="0" w:line="240" w:lineRule="auto"/>
        <w:ind w:left="450"/>
        <w:rPr>
          <w:rFonts w:ascii="Times New Roman" w:hAnsi="Times New Roman" w:cs="Times New Roman"/>
          <w:sz w:val="24"/>
          <w:szCs w:val="24"/>
        </w:rPr>
      </w:pPr>
    </w:p>
    <w:p w14:paraId="3088ECE2" w14:textId="77777777" w:rsidR="002108B9" w:rsidRDefault="002108B9" w:rsidP="002108B9">
      <w:pPr>
        <w:spacing w:after="0" w:line="240" w:lineRule="auto"/>
        <w:ind w:left="450"/>
        <w:rPr>
          <w:rFonts w:ascii="Times New Roman" w:hAnsi="Times New Roman" w:cs="Times New Roman"/>
          <w:sz w:val="24"/>
          <w:szCs w:val="24"/>
        </w:rPr>
      </w:pPr>
    </w:p>
    <w:p w14:paraId="0FF47704" w14:textId="77777777" w:rsidR="002108B9" w:rsidRDefault="002108B9" w:rsidP="002108B9">
      <w:pPr>
        <w:spacing w:after="0" w:line="240" w:lineRule="auto"/>
        <w:ind w:left="450"/>
        <w:rPr>
          <w:rFonts w:ascii="Times New Roman" w:hAnsi="Times New Roman" w:cs="Times New Roman"/>
          <w:sz w:val="24"/>
          <w:szCs w:val="24"/>
        </w:rPr>
      </w:pPr>
    </w:p>
    <w:p w14:paraId="308690EC" w14:textId="77777777" w:rsidR="002108B9" w:rsidRDefault="002108B9" w:rsidP="002108B9">
      <w:pPr>
        <w:spacing w:after="0" w:line="240" w:lineRule="auto"/>
        <w:ind w:left="450"/>
        <w:rPr>
          <w:rFonts w:ascii="Times New Roman" w:hAnsi="Times New Roman" w:cs="Times New Roman"/>
          <w:sz w:val="24"/>
          <w:szCs w:val="24"/>
        </w:rPr>
      </w:pPr>
    </w:p>
    <w:p w14:paraId="3572779D" w14:textId="77777777" w:rsidR="002108B9" w:rsidRDefault="002108B9" w:rsidP="002108B9">
      <w:pPr>
        <w:spacing w:after="0" w:line="240" w:lineRule="auto"/>
        <w:ind w:left="450"/>
        <w:rPr>
          <w:rFonts w:ascii="Times New Roman" w:hAnsi="Times New Roman" w:cs="Times New Roman"/>
          <w:sz w:val="24"/>
          <w:szCs w:val="24"/>
        </w:rPr>
      </w:pPr>
    </w:p>
    <w:p w14:paraId="03639FA0" w14:textId="77777777" w:rsidR="002108B9" w:rsidRDefault="002108B9" w:rsidP="002108B9">
      <w:pPr>
        <w:spacing w:after="0" w:line="240" w:lineRule="auto"/>
        <w:ind w:left="450"/>
        <w:rPr>
          <w:rFonts w:ascii="Times New Roman" w:hAnsi="Times New Roman" w:cs="Times New Roman"/>
          <w:sz w:val="24"/>
          <w:szCs w:val="24"/>
        </w:rPr>
      </w:pPr>
    </w:p>
    <w:p w14:paraId="1FEF6B95" w14:textId="77777777" w:rsidR="002108B9" w:rsidRDefault="002108B9" w:rsidP="002108B9">
      <w:pPr>
        <w:spacing w:after="0" w:line="240" w:lineRule="auto"/>
        <w:ind w:left="450"/>
        <w:rPr>
          <w:rFonts w:ascii="Times New Roman" w:hAnsi="Times New Roman" w:cs="Times New Roman"/>
          <w:sz w:val="24"/>
          <w:szCs w:val="24"/>
        </w:rPr>
      </w:pPr>
    </w:p>
    <w:p w14:paraId="3EFEFE48" w14:textId="77777777" w:rsidR="002108B9" w:rsidRPr="00BE4CF2" w:rsidRDefault="002108B9" w:rsidP="002108B9">
      <w:pPr>
        <w:spacing w:after="0" w:line="240" w:lineRule="auto"/>
        <w:ind w:left="450"/>
        <w:rPr>
          <w:rFonts w:ascii="Times New Roman" w:hAnsi="Times New Roman" w:cs="Times New Roman"/>
          <w:sz w:val="24"/>
          <w:szCs w:val="24"/>
        </w:rPr>
      </w:pPr>
    </w:p>
    <w:p w14:paraId="576DF11D" w14:textId="77777777" w:rsidR="002108B9" w:rsidRPr="00BE4CF2" w:rsidRDefault="002108B9" w:rsidP="002108B9">
      <w:pPr>
        <w:rPr>
          <w:rFonts w:ascii="Times New Roman" w:hAnsi="Times New Roman" w:cs="Times New Roman"/>
          <w:b/>
          <w:sz w:val="24"/>
          <w:szCs w:val="24"/>
        </w:rPr>
      </w:pPr>
      <w:r w:rsidRPr="00BE4CF2">
        <w:rPr>
          <w:rFonts w:ascii="Times New Roman" w:hAnsi="Times New Roman" w:cs="Times New Roman"/>
          <w:b/>
          <w:sz w:val="24"/>
          <w:szCs w:val="24"/>
        </w:rPr>
        <w:t>Theory:</w:t>
      </w:r>
    </w:p>
    <w:p w14:paraId="2FC7C106" w14:textId="77777777" w:rsidR="002108B9" w:rsidRPr="00BE4CF2" w:rsidRDefault="002108B9" w:rsidP="002108B9">
      <w:pPr>
        <w:ind w:right="27"/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b/>
          <w:sz w:val="24"/>
          <w:szCs w:val="24"/>
        </w:rPr>
        <w:t>C Program Basics:</w:t>
      </w:r>
      <w:r w:rsidRPr="00BE4CF2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 wp14:anchorId="297E84BD" wp14:editId="75B70D17">
            <wp:extent cx="5731383" cy="2781300"/>
            <wp:effectExtent l="19050" t="19050" r="22225" b="19050"/>
            <wp:docPr id="13" name="Picture 13" descr="general structure of c,c program general structure,c general stru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eneral structure of c,c program general structure,c general structure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886"/>
                    <a:stretch/>
                  </pic:blipFill>
                  <pic:spPr bwMode="auto">
                    <a:xfrm>
                      <a:off x="0" y="0"/>
                      <a:ext cx="5732145" cy="278167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44D4B4" w14:textId="77777777" w:rsidR="002108B9" w:rsidRPr="00BE4CF2" w:rsidRDefault="002108B9" w:rsidP="002108B9">
      <w:pPr>
        <w:ind w:right="27"/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b/>
          <w:sz w:val="24"/>
          <w:szCs w:val="24"/>
        </w:rPr>
        <w:t>Datatype:</w:t>
      </w:r>
      <w:r w:rsidRPr="00BE4CF2">
        <w:rPr>
          <w:rFonts w:ascii="Times New Roman" w:hAnsi="Times New Roman" w:cs="Times New Roman"/>
          <w:sz w:val="24"/>
          <w:szCs w:val="24"/>
        </w:rPr>
        <w:t xml:space="preserve"> Datatype is a set of value with predefined characteristics. Datatypes are used to declare variable, constants, arrays, pointers and functions.</w:t>
      </w:r>
    </w:p>
    <w:p w14:paraId="74A0C8D7" w14:textId="77777777" w:rsidR="002108B9" w:rsidRPr="00BE4CF2" w:rsidRDefault="002108B9" w:rsidP="002108B9">
      <w:pPr>
        <w:ind w:right="27"/>
        <w:jc w:val="center"/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 wp14:anchorId="0A7E21AC" wp14:editId="23DE6FC5">
            <wp:extent cx="5000625" cy="2750718"/>
            <wp:effectExtent l="0" t="0" r="0" b="0"/>
            <wp:docPr id="37" name="Picture 37" descr="http://btechsmartclass.com/CP/images/types-of-c-datatyp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btechsmartclass.com/CP/images/types-of-c-datatypes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081" b="7049"/>
                    <a:stretch/>
                  </pic:blipFill>
                  <pic:spPr bwMode="auto">
                    <a:xfrm>
                      <a:off x="0" y="0"/>
                      <a:ext cx="5062185" cy="27845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45DCEF" w14:textId="77777777" w:rsidR="002108B9" w:rsidRPr="00BE4CF2" w:rsidRDefault="002108B9" w:rsidP="002108B9">
      <w:pPr>
        <w:pStyle w:val="ListParagraph"/>
        <w:numPr>
          <w:ilvl w:val="0"/>
          <w:numId w:val="4"/>
        </w:numPr>
        <w:ind w:right="27"/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lastRenderedPageBreak/>
        <w:drawing>
          <wp:inline distT="0" distB="0" distL="0" distR="0" wp14:anchorId="27729975" wp14:editId="7275DC84">
            <wp:extent cx="5570855" cy="2257146"/>
            <wp:effectExtent l="0" t="0" r="0" b="0"/>
            <wp:docPr id="38" name="Picture 38" descr="http://btechsmartclass.com/CP/images/c-primary-datatyp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btechsmartclass.com/CP/images/c-primary-datatypes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181" b="11785"/>
                    <a:stretch/>
                  </pic:blipFill>
                  <pic:spPr bwMode="auto">
                    <a:xfrm>
                      <a:off x="0" y="0"/>
                      <a:ext cx="5572125" cy="22576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39AE58" w14:textId="77777777" w:rsidR="002108B9" w:rsidRPr="00BE4CF2" w:rsidRDefault="002108B9" w:rsidP="002108B9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5E2208F" w14:textId="77777777" w:rsidR="002108B9" w:rsidRPr="00BE4CF2" w:rsidRDefault="002108B9" w:rsidP="002108B9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BE4CF2">
        <w:rPr>
          <w:rFonts w:ascii="Times New Roman" w:hAnsi="Times New Roman" w:cs="Times New Roman"/>
          <w:b/>
          <w:sz w:val="24"/>
          <w:szCs w:val="24"/>
        </w:rPr>
        <w:t>Variable:</w:t>
      </w:r>
    </w:p>
    <w:p w14:paraId="7F080FCC" w14:textId="77777777" w:rsidR="002108B9" w:rsidRPr="00BE4CF2" w:rsidRDefault="002108B9" w:rsidP="002108B9">
      <w:pPr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>A variable is a data name that may be used to store a data value.</w:t>
      </w:r>
    </w:p>
    <w:p w14:paraId="7352FD11" w14:textId="77777777" w:rsidR="002108B9" w:rsidRPr="00BE4CF2" w:rsidRDefault="002108B9" w:rsidP="002108B9">
      <w:pPr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>Variable may take different values at different times during execution.</w:t>
      </w:r>
    </w:p>
    <w:p w14:paraId="51C36E09" w14:textId="77777777" w:rsidR="002108B9" w:rsidRPr="00BE4CF2" w:rsidRDefault="002108B9" w:rsidP="002108B9">
      <w:pPr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>A variable name can be chosen by the programmer in a meaningful way do as to reflect its function or nature in the program.</w:t>
      </w:r>
    </w:p>
    <w:p w14:paraId="516128A9" w14:textId="77777777" w:rsidR="002108B9" w:rsidRPr="00BE4CF2" w:rsidRDefault="002108B9" w:rsidP="002108B9">
      <w:pPr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>Ex: average, amount, height , total</w:t>
      </w:r>
    </w:p>
    <w:p w14:paraId="1761A99F" w14:textId="77777777" w:rsidR="002108B9" w:rsidRPr="00BE4CF2" w:rsidRDefault="002108B9" w:rsidP="002108B9">
      <w:pPr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>Variable names may consist of letters, digits, and the underscore character.</w:t>
      </w:r>
    </w:p>
    <w:p w14:paraId="18B50484" w14:textId="77777777" w:rsidR="002108B9" w:rsidRPr="00BE4CF2" w:rsidRDefault="002108B9" w:rsidP="002108B9">
      <w:pPr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>Variable should begin with letter. Some system permit underscore as first character.</w:t>
      </w:r>
    </w:p>
    <w:p w14:paraId="737B07ED" w14:textId="77777777" w:rsidR="002108B9" w:rsidRPr="00BE4CF2" w:rsidRDefault="002108B9" w:rsidP="002108B9">
      <w:pPr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>ANSI recognizes a length of 31 characters, however length should not be normally more than 8 characters, since only the first 8 characters are treated significant by many compilers.</w:t>
      </w:r>
    </w:p>
    <w:p w14:paraId="51EC1658" w14:textId="77777777" w:rsidR="002108B9" w:rsidRPr="00BE4CF2" w:rsidRDefault="002108B9" w:rsidP="002108B9">
      <w:pPr>
        <w:rPr>
          <w:rFonts w:ascii="Times New Roman" w:hAnsi="Times New Roman" w:cs="Times New Roman"/>
          <w:b/>
          <w:sz w:val="24"/>
          <w:szCs w:val="24"/>
        </w:rPr>
      </w:pPr>
      <w:r w:rsidRPr="00BE4CF2">
        <w:rPr>
          <w:rFonts w:ascii="Times New Roman" w:hAnsi="Times New Roman" w:cs="Times New Roman"/>
          <w:b/>
          <w:sz w:val="24"/>
          <w:szCs w:val="24"/>
        </w:rPr>
        <w:t>Declaration of variables:</w:t>
      </w:r>
    </w:p>
    <w:p w14:paraId="69220290" w14:textId="77777777" w:rsidR="002108B9" w:rsidRPr="00BE4CF2" w:rsidRDefault="002108B9" w:rsidP="002108B9">
      <w:pPr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>After designing suitable variable names, we must declare them to the compiler. Declaration does two things:</w:t>
      </w:r>
    </w:p>
    <w:p w14:paraId="58C92AEC" w14:textId="77777777" w:rsidR="002108B9" w:rsidRPr="00BE4CF2" w:rsidRDefault="002108B9" w:rsidP="002108B9">
      <w:pPr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>It tells the compiler what the variable name is.</w:t>
      </w:r>
    </w:p>
    <w:p w14:paraId="38808D0E" w14:textId="77777777" w:rsidR="002108B9" w:rsidRPr="00BE4CF2" w:rsidRDefault="002108B9" w:rsidP="002108B9">
      <w:pPr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>It specifies what type of data the variable will hold.</w:t>
      </w:r>
    </w:p>
    <w:p w14:paraId="36B02C73" w14:textId="77777777" w:rsidR="002108B9" w:rsidRPr="00BE4CF2" w:rsidRDefault="002108B9" w:rsidP="002108B9">
      <w:pPr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>Declaration of variable must be done before variable is used in program.</w:t>
      </w:r>
    </w:p>
    <w:p w14:paraId="1FA613DE" w14:textId="77777777" w:rsidR="002108B9" w:rsidRPr="00BE4CF2" w:rsidRDefault="002108B9" w:rsidP="002108B9">
      <w:pPr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>General Syntax for declaring a variable:</w:t>
      </w:r>
    </w:p>
    <w:p w14:paraId="4154E831" w14:textId="77777777" w:rsidR="002108B9" w:rsidRPr="00BE4CF2" w:rsidRDefault="002108B9" w:rsidP="002108B9">
      <w:pPr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ab/>
        <w:t>data-type v1,v2,….,vn;</w:t>
      </w:r>
    </w:p>
    <w:p w14:paraId="715C70A5" w14:textId="77777777" w:rsidR="002108B9" w:rsidRPr="00BE4CF2" w:rsidRDefault="002108B9" w:rsidP="002108B9">
      <w:pPr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lastRenderedPageBreak/>
        <w:t xml:space="preserve">    For ex: int total,age,amount;         </w:t>
      </w:r>
    </w:p>
    <w:p w14:paraId="025A69C6" w14:textId="77777777" w:rsidR="002108B9" w:rsidRPr="00BE4CF2" w:rsidRDefault="002108B9" w:rsidP="002108B9">
      <w:pPr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 xml:space="preserve">                float average;</w:t>
      </w:r>
    </w:p>
    <w:p w14:paraId="61987FE8" w14:textId="77777777" w:rsidR="002108B9" w:rsidRPr="00BE4CF2" w:rsidRDefault="002108B9" w:rsidP="002108B9">
      <w:pPr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 xml:space="preserve">                double ratio;</w:t>
      </w:r>
    </w:p>
    <w:p w14:paraId="326FE337" w14:textId="77777777" w:rsidR="002108B9" w:rsidRPr="00BE4CF2" w:rsidRDefault="002108B9" w:rsidP="002108B9">
      <w:pPr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ab/>
      </w:r>
      <w:r w:rsidRPr="00BE4CF2">
        <w:rPr>
          <w:rFonts w:ascii="Times New Roman" w:hAnsi="Times New Roman" w:cs="Times New Roman"/>
          <w:sz w:val="24"/>
          <w:szCs w:val="24"/>
        </w:rPr>
        <w:tab/>
        <w:t xml:space="preserve">     short int count;</w:t>
      </w:r>
    </w:p>
    <w:p w14:paraId="096C9019" w14:textId="77777777" w:rsidR="002108B9" w:rsidRPr="00BE4CF2" w:rsidRDefault="002108B9" w:rsidP="002108B9">
      <w:pPr>
        <w:rPr>
          <w:rFonts w:ascii="Times New Roman" w:hAnsi="Times New Roman" w:cs="Times New Roman"/>
          <w:b/>
          <w:sz w:val="24"/>
          <w:szCs w:val="24"/>
        </w:rPr>
      </w:pPr>
      <w:r w:rsidRPr="00BE4CF2">
        <w:rPr>
          <w:rFonts w:ascii="Times New Roman" w:hAnsi="Times New Roman" w:cs="Times New Roman"/>
          <w:b/>
          <w:sz w:val="24"/>
          <w:szCs w:val="24"/>
        </w:rPr>
        <w:t>Assigning values to the variable:</w:t>
      </w:r>
    </w:p>
    <w:p w14:paraId="24E0BDC4" w14:textId="77777777" w:rsidR="002108B9" w:rsidRPr="00BE4CF2" w:rsidRDefault="002108B9" w:rsidP="002108B9">
      <w:pPr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>Values can be assigned to variable using the assignment operator = as follows:</w:t>
      </w:r>
    </w:p>
    <w:p w14:paraId="5CDCC1E5" w14:textId="77777777" w:rsidR="002108B9" w:rsidRPr="00BE4CF2" w:rsidRDefault="002108B9" w:rsidP="002108B9">
      <w:pPr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>General syntax: variable_name = constant value;</w:t>
      </w:r>
    </w:p>
    <w:p w14:paraId="1C076927" w14:textId="77777777" w:rsidR="002108B9" w:rsidRPr="00BE4CF2" w:rsidRDefault="002108B9" w:rsidP="002108B9">
      <w:pPr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 xml:space="preserve">For ex : </w:t>
      </w:r>
    </w:p>
    <w:p w14:paraId="6359B36A" w14:textId="77777777" w:rsidR="002108B9" w:rsidRPr="00BE4CF2" w:rsidRDefault="002108B9" w:rsidP="002108B9">
      <w:pPr>
        <w:pStyle w:val="ListParagraph"/>
        <w:numPr>
          <w:ilvl w:val="3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>total=10;</w:t>
      </w:r>
    </w:p>
    <w:p w14:paraId="0344D6D5" w14:textId="77777777" w:rsidR="002108B9" w:rsidRPr="00BE4CF2" w:rsidRDefault="002108B9" w:rsidP="002108B9">
      <w:pPr>
        <w:pStyle w:val="ListParagraph"/>
        <w:numPr>
          <w:ilvl w:val="3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>weight =50;</w:t>
      </w:r>
    </w:p>
    <w:p w14:paraId="02F25D62" w14:textId="77777777" w:rsidR="002108B9" w:rsidRPr="00BE4CF2" w:rsidRDefault="002108B9" w:rsidP="002108B9">
      <w:pPr>
        <w:pStyle w:val="ListParagraph"/>
        <w:numPr>
          <w:ilvl w:val="3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>balance=10.5</w:t>
      </w:r>
    </w:p>
    <w:p w14:paraId="26F52E54" w14:textId="77777777" w:rsidR="002108B9" w:rsidRPr="00BE4CF2" w:rsidRDefault="002108B9" w:rsidP="002108B9">
      <w:pPr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>C permits multiple assignments in one line:</w:t>
      </w:r>
    </w:p>
    <w:p w14:paraId="26FF200F" w14:textId="77777777" w:rsidR="002108B9" w:rsidRPr="00BE4CF2" w:rsidRDefault="002108B9" w:rsidP="002108B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>For ex: total=0; sum=50;</w:t>
      </w:r>
    </w:p>
    <w:p w14:paraId="247D9F97" w14:textId="77777777" w:rsidR="002108B9" w:rsidRPr="00BE4CF2" w:rsidRDefault="002108B9" w:rsidP="002108B9">
      <w:pPr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>For ex: year=year+1;</w:t>
      </w:r>
    </w:p>
    <w:p w14:paraId="026029EB" w14:textId="77777777" w:rsidR="002108B9" w:rsidRPr="00BE4CF2" w:rsidRDefault="002108B9" w:rsidP="002108B9">
      <w:pPr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>During assignment operation, C converts the type of value on the right hand side to the type on the left.</w:t>
      </w:r>
    </w:p>
    <w:p w14:paraId="3E34C97A" w14:textId="77777777" w:rsidR="002108B9" w:rsidRPr="00BE4CF2" w:rsidRDefault="002108B9" w:rsidP="002108B9">
      <w:pPr>
        <w:rPr>
          <w:rFonts w:ascii="Times New Roman" w:hAnsi="Times New Roman" w:cs="Times New Roman"/>
          <w:b/>
          <w:sz w:val="24"/>
          <w:szCs w:val="24"/>
        </w:rPr>
      </w:pPr>
      <w:r w:rsidRPr="00BE4CF2">
        <w:rPr>
          <w:rFonts w:ascii="Times New Roman" w:hAnsi="Times New Roman" w:cs="Times New Roman"/>
          <w:b/>
          <w:sz w:val="24"/>
          <w:szCs w:val="24"/>
        </w:rPr>
        <w:t xml:space="preserve">Reading and Writing Data </w:t>
      </w:r>
    </w:p>
    <w:p w14:paraId="0A223481" w14:textId="4D0EE7B7" w:rsidR="002108B9" w:rsidRPr="00BE4CF2" w:rsidRDefault="002108B9" w:rsidP="002108B9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 xml:space="preserve">Values can be provided to variables by writing </w:t>
      </w:r>
      <w:r w:rsidR="008E1B2E">
        <w:rPr>
          <w:rFonts w:ascii="Times New Roman" w:hAnsi="Times New Roman" w:cs="Times New Roman"/>
          <w:sz w:val="24"/>
          <w:szCs w:val="24"/>
        </w:rPr>
        <w:t>cin</w:t>
      </w:r>
      <w:r w:rsidRPr="00BE4CF2">
        <w:rPr>
          <w:rFonts w:ascii="Times New Roman" w:hAnsi="Times New Roman" w:cs="Times New Roman"/>
          <w:sz w:val="24"/>
          <w:szCs w:val="24"/>
        </w:rPr>
        <w:t xml:space="preserve"> statement</w:t>
      </w:r>
    </w:p>
    <w:p w14:paraId="5D44E18C" w14:textId="4DDC0DD8" w:rsidR="002108B9" w:rsidRPr="00BE4CF2" w:rsidRDefault="002108B9" w:rsidP="002108B9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 xml:space="preserve">General syntax for </w:t>
      </w:r>
      <w:r w:rsidR="008E1B2E">
        <w:rPr>
          <w:rFonts w:ascii="Times New Roman" w:hAnsi="Times New Roman" w:cs="Times New Roman"/>
          <w:sz w:val="24"/>
          <w:szCs w:val="24"/>
        </w:rPr>
        <w:t>cin</w:t>
      </w:r>
      <w:r w:rsidRPr="00BE4CF2">
        <w:rPr>
          <w:rFonts w:ascii="Times New Roman" w:hAnsi="Times New Roman" w:cs="Times New Roman"/>
          <w:sz w:val="24"/>
          <w:szCs w:val="24"/>
        </w:rPr>
        <w:t xml:space="preserve"> statement:</w:t>
      </w:r>
    </w:p>
    <w:p w14:paraId="368DA9E7" w14:textId="6A696521" w:rsidR="002108B9" w:rsidRPr="00BE4CF2" w:rsidRDefault="008E1B2E" w:rsidP="002108B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in&gt;&gt;</w:t>
      </w:r>
      <w:r w:rsidR="002108B9" w:rsidRPr="00BE4CF2">
        <w:rPr>
          <w:rFonts w:ascii="Times New Roman" w:hAnsi="Times New Roman" w:cs="Times New Roman"/>
          <w:sz w:val="24"/>
          <w:szCs w:val="24"/>
        </w:rPr>
        <w:t>variable1</w:t>
      </w:r>
      <w:r>
        <w:rPr>
          <w:rFonts w:ascii="Times New Roman" w:hAnsi="Times New Roman" w:cs="Times New Roman"/>
          <w:sz w:val="24"/>
          <w:szCs w:val="24"/>
        </w:rPr>
        <w:t>&gt;&gt;variable2</w:t>
      </w:r>
      <w:r w:rsidR="002108B9" w:rsidRPr="00BE4CF2">
        <w:rPr>
          <w:rFonts w:ascii="Times New Roman" w:hAnsi="Times New Roman" w:cs="Times New Roman"/>
          <w:sz w:val="24"/>
          <w:szCs w:val="24"/>
        </w:rPr>
        <w:t>;</w:t>
      </w:r>
    </w:p>
    <w:p w14:paraId="73BBC7ED" w14:textId="31E807FB" w:rsidR="002108B9" w:rsidRPr="00BE4CF2" w:rsidRDefault="002108B9" w:rsidP="002108B9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 xml:space="preserve">When </w:t>
      </w:r>
      <w:r w:rsidR="00C60AA5">
        <w:rPr>
          <w:rFonts w:ascii="Times New Roman" w:hAnsi="Times New Roman" w:cs="Times New Roman"/>
          <w:sz w:val="24"/>
          <w:szCs w:val="24"/>
        </w:rPr>
        <w:t>cin</w:t>
      </w:r>
      <w:r w:rsidRPr="00BE4CF2">
        <w:rPr>
          <w:rFonts w:ascii="Times New Roman" w:hAnsi="Times New Roman" w:cs="Times New Roman"/>
          <w:sz w:val="24"/>
          <w:szCs w:val="24"/>
        </w:rPr>
        <w:t xml:space="preserve"> statement is encountered computer waits for user to enter the value with keyboard.</w:t>
      </w:r>
    </w:p>
    <w:p w14:paraId="05F1B41B" w14:textId="77777777" w:rsidR="002108B9" w:rsidRPr="00BE4CF2" w:rsidRDefault="002108B9" w:rsidP="002108B9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>Control string contains the format of data being received.</w:t>
      </w:r>
    </w:p>
    <w:p w14:paraId="24971D97" w14:textId="75175606" w:rsidR="002108B9" w:rsidRPr="00BE4CF2" w:rsidRDefault="002108B9" w:rsidP="002108B9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 xml:space="preserve">For writing data </w:t>
      </w:r>
      <w:r w:rsidR="008E1B2E">
        <w:rPr>
          <w:rFonts w:ascii="Times New Roman" w:hAnsi="Times New Roman" w:cs="Times New Roman"/>
          <w:sz w:val="24"/>
          <w:szCs w:val="24"/>
        </w:rPr>
        <w:t>cout</w:t>
      </w:r>
      <w:r w:rsidRPr="00BE4CF2">
        <w:rPr>
          <w:rFonts w:ascii="Times New Roman" w:hAnsi="Times New Roman" w:cs="Times New Roman"/>
          <w:sz w:val="24"/>
          <w:szCs w:val="24"/>
        </w:rPr>
        <w:t xml:space="preserve"> statement is used.</w:t>
      </w:r>
    </w:p>
    <w:p w14:paraId="54570305" w14:textId="4B0025D2" w:rsidR="002108B9" w:rsidRPr="00BE4CF2" w:rsidRDefault="002108B9" w:rsidP="002108B9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 xml:space="preserve">The general syntax for </w:t>
      </w:r>
      <w:r w:rsidR="00C60AA5">
        <w:rPr>
          <w:rFonts w:ascii="Times New Roman" w:hAnsi="Times New Roman" w:cs="Times New Roman"/>
          <w:sz w:val="24"/>
          <w:szCs w:val="24"/>
        </w:rPr>
        <w:t>cout</w:t>
      </w:r>
      <w:r w:rsidRPr="00BE4CF2">
        <w:rPr>
          <w:rFonts w:ascii="Times New Roman" w:hAnsi="Times New Roman" w:cs="Times New Roman"/>
          <w:sz w:val="24"/>
          <w:szCs w:val="24"/>
        </w:rPr>
        <w:t xml:space="preserve"> statement is</w:t>
      </w:r>
    </w:p>
    <w:p w14:paraId="291BB680" w14:textId="25FC8F3A" w:rsidR="002108B9" w:rsidRPr="00BE4CF2" w:rsidRDefault="002108B9" w:rsidP="002108B9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 xml:space="preserve"> </w:t>
      </w:r>
      <w:r w:rsidR="00C60AA5">
        <w:rPr>
          <w:rFonts w:ascii="Times New Roman" w:hAnsi="Times New Roman" w:cs="Times New Roman"/>
          <w:sz w:val="24"/>
          <w:szCs w:val="24"/>
        </w:rPr>
        <w:t>c</w:t>
      </w:r>
      <w:r w:rsidR="008E1B2E">
        <w:rPr>
          <w:rFonts w:ascii="Times New Roman" w:hAnsi="Times New Roman" w:cs="Times New Roman"/>
          <w:sz w:val="24"/>
          <w:szCs w:val="24"/>
        </w:rPr>
        <w:t>out&lt;&lt;</w:t>
      </w:r>
      <w:r w:rsidRPr="00BE4CF2">
        <w:rPr>
          <w:rFonts w:ascii="Times New Roman" w:hAnsi="Times New Roman" w:cs="Times New Roman"/>
          <w:sz w:val="24"/>
          <w:szCs w:val="24"/>
        </w:rPr>
        <w:t>“control string message”</w:t>
      </w:r>
      <w:r w:rsidR="008E1B2E">
        <w:rPr>
          <w:rFonts w:ascii="Times New Roman" w:hAnsi="Times New Roman" w:cs="Times New Roman"/>
          <w:sz w:val="24"/>
          <w:szCs w:val="24"/>
        </w:rPr>
        <w:t>&lt;&lt;</w:t>
      </w:r>
      <w:r w:rsidRPr="00BE4CF2">
        <w:rPr>
          <w:rFonts w:ascii="Times New Roman" w:hAnsi="Times New Roman" w:cs="Times New Roman"/>
          <w:sz w:val="24"/>
          <w:szCs w:val="24"/>
        </w:rPr>
        <w:t>variable1;</w:t>
      </w:r>
    </w:p>
    <w:p w14:paraId="2735249E" w14:textId="61505EFA" w:rsidR="002108B9" w:rsidRPr="00BE4CF2" w:rsidRDefault="002108B9" w:rsidP="002108B9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>#include&lt;</w:t>
      </w:r>
      <w:r w:rsidR="008E1B2E">
        <w:rPr>
          <w:rFonts w:ascii="Times New Roman" w:hAnsi="Times New Roman" w:cs="Times New Roman"/>
          <w:sz w:val="24"/>
          <w:szCs w:val="24"/>
        </w:rPr>
        <w:t>iostream</w:t>
      </w:r>
      <w:r w:rsidRPr="00BE4CF2">
        <w:rPr>
          <w:rFonts w:ascii="Times New Roman" w:hAnsi="Times New Roman" w:cs="Times New Roman"/>
          <w:sz w:val="24"/>
          <w:szCs w:val="24"/>
        </w:rPr>
        <w:t>&gt;</w:t>
      </w:r>
    </w:p>
    <w:p w14:paraId="3CCA8C41" w14:textId="77777777" w:rsidR="002108B9" w:rsidRPr="00BE4CF2" w:rsidRDefault="002108B9" w:rsidP="002108B9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lastRenderedPageBreak/>
        <w:t>Void main()</w:t>
      </w:r>
    </w:p>
    <w:p w14:paraId="41735EB3" w14:textId="77777777" w:rsidR="002108B9" w:rsidRPr="00BE4CF2" w:rsidRDefault="002108B9" w:rsidP="002108B9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>{</w:t>
      </w:r>
    </w:p>
    <w:p w14:paraId="0204BEA4" w14:textId="77777777" w:rsidR="002108B9" w:rsidRPr="00BE4CF2" w:rsidRDefault="002108B9" w:rsidP="002108B9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ab/>
        <w:t>int number, total;</w:t>
      </w:r>
    </w:p>
    <w:p w14:paraId="0B12433E" w14:textId="2EA3A880" w:rsidR="002108B9" w:rsidRPr="00BE4CF2" w:rsidRDefault="002108B9" w:rsidP="002108B9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 xml:space="preserve">     </w:t>
      </w:r>
      <w:r w:rsidR="008E1B2E">
        <w:rPr>
          <w:rFonts w:ascii="Times New Roman" w:hAnsi="Times New Roman" w:cs="Times New Roman"/>
          <w:sz w:val="24"/>
          <w:szCs w:val="24"/>
        </w:rPr>
        <w:t>cout&lt;&lt;</w:t>
      </w:r>
      <w:r w:rsidRPr="00BE4CF2">
        <w:rPr>
          <w:rFonts w:ascii="Times New Roman" w:hAnsi="Times New Roman" w:cs="Times New Roman"/>
          <w:sz w:val="24"/>
          <w:szCs w:val="24"/>
        </w:rPr>
        <w:t>“\n enter value for number: “</w:t>
      </w:r>
      <w:r w:rsidR="008E1B2E">
        <w:rPr>
          <w:rFonts w:ascii="Times New Roman" w:hAnsi="Times New Roman" w:cs="Times New Roman"/>
          <w:sz w:val="24"/>
          <w:szCs w:val="24"/>
        </w:rPr>
        <w:t>;</w:t>
      </w:r>
    </w:p>
    <w:p w14:paraId="56AA54B3" w14:textId="61BDEA1E" w:rsidR="002108B9" w:rsidRPr="00BE4CF2" w:rsidRDefault="002108B9" w:rsidP="002108B9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 xml:space="preserve">     </w:t>
      </w:r>
      <w:r w:rsidR="008E1B2E">
        <w:rPr>
          <w:rFonts w:ascii="Times New Roman" w:hAnsi="Times New Roman" w:cs="Times New Roman"/>
          <w:sz w:val="24"/>
          <w:szCs w:val="24"/>
        </w:rPr>
        <w:t>cin&gt;&gt;</w:t>
      </w:r>
      <w:r w:rsidRPr="00BE4CF2">
        <w:rPr>
          <w:rFonts w:ascii="Times New Roman" w:hAnsi="Times New Roman" w:cs="Times New Roman"/>
          <w:sz w:val="24"/>
          <w:szCs w:val="24"/>
        </w:rPr>
        <w:t>number</w:t>
      </w:r>
      <w:r w:rsidR="008E1B2E">
        <w:rPr>
          <w:rFonts w:ascii="Times New Roman" w:hAnsi="Times New Roman" w:cs="Times New Roman"/>
          <w:sz w:val="24"/>
          <w:szCs w:val="24"/>
        </w:rPr>
        <w:t>&gt;&gt;</w:t>
      </w:r>
      <w:r w:rsidRPr="00BE4CF2">
        <w:rPr>
          <w:rFonts w:ascii="Times New Roman" w:hAnsi="Times New Roman" w:cs="Times New Roman"/>
          <w:sz w:val="24"/>
          <w:szCs w:val="24"/>
        </w:rPr>
        <w:t>total;</w:t>
      </w:r>
    </w:p>
    <w:p w14:paraId="5F804A2E" w14:textId="77777777" w:rsidR="002108B9" w:rsidRPr="00BE4CF2" w:rsidRDefault="002108B9" w:rsidP="002108B9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ab/>
        <w:t>if(number&lt;100)</w:t>
      </w:r>
    </w:p>
    <w:p w14:paraId="57AABE98" w14:textId="5D5DE416" w:rsidR="002108B9" w:rsidRPr="00BE4CF2" w:rsidRDefault="002108B9" w:rsidP="002108B9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ab/>
      </w:r>
      <w:r w:rsidRPr="00BE4CF2">
        <w:rPr>
          <w:rFonts w:ascii="Times New Roman" w:hAnsi="Times New Roman" w:cs="Times New Roman"/>
          <w:sz w:val="24"/>
          <w:szCs w:val="24"/>
        </w:rPr>
        <w:tab/>
      </w:r>
      <w:r w:rsidR="008E1B2E">
        <w:rPr>
          <w:rFonts w:ascii="Times New Roman" w:hAnsi="Times New Roman" w:cs="Times New Roman"/>
          <w:sz w:val="24"/>
          <w:szCs w:val="24"/>
        </w:rPr>
        <w:t>cout&lt;&lt; “</w:t>
      </w:r>
      <w:r w:rsidRPr="00BE4CF2">
        <w:rPr>
          <w:rFonts w:ascii="Times New Roman" w:hAnsi="Times New Roman" w:cs="Times New Roman"/>
          <w:sz w:val="24"/>
          <w:szCs w:val="24"/>
        </w:rPr>
        <w:t>\n Your number is smaller than 100”;</w:t>
      </w:r>
    </w:p>
    <w:p w14:paraId="4C5EBF09" w14:textId="24BCF491" w:rsidR="002108B9" w:rsidRPr="00BE4CF2" w:rsidRDefault="002108B9" w:rsidP="002108B9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ab/>
      </w:r>
      <w:r w:rsidRPr="00BE4CF2">
        <w:rPr>
          <w:rFonts w:ascii="Times New Roman" w:hAnsi="Times New Roman" w:cs="Times New Roman"/>
          <w:sz w:val="24"/>
          <w:szCs w:val="24"/>
        </w:rPr>
        <w:tab/>
      </w:r>
      <w:r w:rsidR="008E1B2E">
        <w:rPr>
          <w:rFonts w:ascii="Times New Roman" w:hAnsi="Times New Roman" w:cs="Times New Roman"/>
          <w:sz w:val="24"/>
          <w:szCs w:val="24"/>
        </w:rPr>
        <w:t>cout&lt;&lt;end</w:t>
      </w:r>
      <w:r w:rsidR="00C53F6B">
        <w:rPr>
          <w:rFonts w:ascii="Times New Roman" w:hAnsi="Times New Roman" w:cs="Times New Roman"/>
          <w:sz w:val="24"/>
          <w:szCs w:val="24"/>
        </w:rPr>
        <w:t>n</w:t>
      </w:r>
      <w:r w:rsidR="008E1B2E">
        <w:rPr>
          <w:rFonts w:ascii="Times New Roman" w:hAnsi="Times New Roman" w:cs="Times New Roman"/>
          <w:sz w:val="24"/>
          <w:szCs w:val="24"/>
        </w:rPr>
        <w:t>l</w:t>
      </w:r>
      <w:r w:rsidR="00C53F6B">
        <w:rPr>
          <w:rFonts w:ascii="Times New Roman" w:hAnsi="Times New Roman" w:cs="Times New Roman"/>
          <w:sz w:val="24"/>
          <w:szCs w:val="24"/>
        </w:rPr>
        <w:t>&lt;&lt;</w:t>
      </w:r>
      <w:r w:rsidRPr="00BE4CF2">
        <w:rPr>
          <w:rFonts w:ascii="Times New Roman" w:hAnsi="Times New Roman" w:cs="Times New Roman"/>
          <w:sz w:val="24"/>
          <w:szCs w:val="24"/>
        </w:rPr>
        <w:t>“number</w:t>
      </w:r>
      <w:r w:rsidR="008E1B2E">
        <w:rPr>
          <w:rFonts w:ascii="Times New Roman" w:hAnsi="Times New Roman" w:cs="Times New Roman"/>
          <w:sz w:val="24"/>
          <w:szCs w:val="24"/>
        </w:rPr>
        <w:t>”&lt;&lt;number&lt;&lt;”</w:t>
      </w:r>
      <w:r w:rsidRPr="00BE4CF2">
        <w:rPr>
          <w:rFonts w:ascii="Times New Roman" w:hAnsi="Times New Roman" w:cs="Times New Roman"/>
          <w:sz w:val="24"/>
          <w:szCs w:val="24"/>
        </w:rPr>
        <w:t>total = ”</w:t>
      </w:r>
      <w:r w:rsidR="008E1B2E">
        <w:rPr>
          <w:rFonts w:ascii="Times New Roman" w:hAnsi="Times New Roman" w:cs="Times New Roman"/>
          <w:sz w:val="24"/>
          <w:szCs w:val="24"/>
        </w:rPr>
        <w:t>&lt;&lt;</w:t>
      </w:r>
      <w:r w:rsidRPr="00BE4CF2">
        <w:rPr>
          <w:rFonts w:ascii="Times New Roman" w:hAnsi="Times New Roman" w:cs="Times New Roman"/>
          <w:sz w:val="24"/>
          <w:szCs w:val="24"/>
        </w:rPr>
        <w:t>total);</w:t>
      </w:r>
    </w:p>
    <w:p w14:paraId="69D392BC" w14:textId="77777777" w:rsidR="002108B9" w:rsidRPr="00BE4CF2" w:rsidRDefault="002108B9" w:rsidP="002108B9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ab/>
        <w:t>else</w:t>
      </w:r>
    </w:p>
    <w:p w14:paraId="74B127A9" w14:textId="110916D0" w:rsidR="002108B9" w:rsidRPr="00BE4CF2" w:rsidRDefault="002108B9" w:rsidP="002108B9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ab/>
      </w:r>
      <w:r w:rsidRPr="00BE4CF2">
        <w:rPr>
          <w:rFonts w:ascii="Times New Roman" w:hAnsi="Times New Roman" w:cs="Times New Roman"/>
          <w:sz w:val="24"/>
          <w:szCs w:val="24"/>
        </w:rPr>
        <w:tab/>
      </w:r>
      <w:r w:rsidR="00C53F6B">
        <w:rPr>
          <w:rFonts w:ascii="Times New Roman" w:hAnsi="Times New Roman" w:cs="Times New Roman"/>
          <w:sz w:val="24"/>
          <w:szCs w:val="24"/>
        </w:rPr>
        <w:t>cout&lt;&lt;</w:t>
      </w:r>
      <w:r w:rsidRPr="00BE4CF2">
        <w:rPr>
          <w:rFonts w:ascii="Times New Roman" w:hAnsi="Times New Roman" w:cs="Times New Roman"/>
          <w:sz w:val="24"/>
          <w:szCs w:val="24"/>
        </w:rPr>
        <w:t>“\n Your number is greater than 100”;</w:t>
      </w:r>
    </w:p>
    <w:p w14:paraId="4B4B77C7" w14:textId="77777777" w:rsidR="002108B9" w:rsidRPr="00BE4CF2" w:rsidRDefault="002108B9" w:rsidP="002108B9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 w:rsidRPr="00BE4CF2">
        <w:rPr>
          <w:rFonts w:ascii="Times New Roman" w:hAnsi="Times New Roman" w:cs="Times New Roman"/>
          <w:sz w:val="24"/>
          <w:szCs w:val="24"/>
        </w:rPr>
        <w:t>}</w:t>
      </w:r>
    </w:p>
    <w:p w14:paraId="293EF106" w14:textId="77777777" w:rsidR="002108B9" w:rsidRPr="00BE4CF2" w:rsidRDefault="002108B9" w:rsidP="002108B9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6EB143F3" w14:textId="77777777" w:rsidR="002108B9" w:rsidRPr="00BE4CF2" w:rsidRDefault="002108B9" w:rsidP="002108B9">
      <w:pPr>
        <w:rPr>
          <w:rFonts w:ascii="Times New Roman" w:hAnsi="Times New Roman" w:cs="Times New Roman"/>
          <w:sz w:val="24"/>
          <w:szCs w:val="24"/>
        </w:rPr>
      </w:pPr>
    </w:p>
    <w:p w14:paraId="2188BA24" w14:textId="77777777" w:rsidR="002108B9" w:rsidRPr="00BE4CF2" w:rsidRDefault="002108B9" w:rsidP="002108B9">
      <w:pPr>
        <w:rPr>
          <w:rFonts w:ascii="Times New Roman" w:hAnsi="Times New Roman" w:cs="Times New Roman"/>
          <w:sz w:val="24"/>
          <w:szCs w:val="24"/>
        </w:rPr>
      </w:pPr>
    </w:p>
    <w:p w14:paraId="1559AA1B" w14:textId="77777777" w:rsidR="002108B9" w:rsidRPr="00BE4CF2" w:rsidRDefault="002108B9" w:rsidP="002108B9">
      <w:pPr>
        <w:rPr>
          <w:rFonts w:ascii="Times New Roman" w:hAnsi="Times New Roman" w:cs="Times New Roman"/>
          <w:sz w:val="24"/>
          <w:szCs w:val="24"/>
        </w:rPr>
      </w:pPr>
    </w:p>
    <w:p w14:paraId="2BDF9C09" w14:textId="77777777" w:rsidR="002108B9" w:rsidRPr="00BE4CF2" w:rsidRDefault="002108B9" w:rsidP="002108B9">
      <w:pPr>
        <w:rPr>
          <w:rFonts w:ascii="Times New Roman" w:hAnsi="Times New Roman" w:cs="Times New Roman"/>
          <w:sz w:val="24"/>
          <w:szCs w:val="24"/>
        </w:rPr>
      </w:pPr>
    </w:p>
    <w:p w14:paraId="3C71D106" w14:textId="77777777" w:rsidR="002108B9" w:rsidRPr="00BE4CF2" w:rsidRDefault="002108B9" w:rsidP="002108B9">
      <w:pPr>
        <w:rPr>
          <w:rFonts w:ascii="Times New Roman" w:hAnsi="Times New Roman" w:cs="Times New Roman"/>
          <w:sz w:val="24"/>
          <w:szCs w:val="24"/>
        </w:rPr>
      </w:pPr>
    </w:p>
    <w:p w14:paraId="756C9F27" w14:textId="77777777" w:rsidR="002108B9" w:rsidRPr="00BE4CF2" w:rsidRDefault="002108B9" w:rsidP="002108B9">
      <w:pPr>
        <w:rPr>
          <w:rFonts w:ascii="Times New Roman" w:hAnsi="Times New Roman" w:cs="Times New Roman"/>
          <w:sz w:val="24"/>
          <w:szCs w:val="24"/>
        </w:rPr>
      </w:pPr>
    </w:p>
    <w:p w14:paraId="6322A269" w14:textId="77777777" w:rsidR="002108B9" w:rsidRPr="00BE4CF2" w:rsidRDefault="002108B9" w:rsidP="002108B9">
      <w:pPr>
        <w:rPr>
          <w:rFonts w:ascii="Times New Roman" w:hAnsi="Times New Roman" w:cs="Times New Roman"/>
          <w:sz w:val="24"/>
          <w:szCs w:val="24"/>
        </w:rPr>
      </w:pPr>
    </w:p>
    <w:p w14:paraId="42BD911A" w14:textId="77777777" w:rsidR="002108B9" w:rsidRPr="00BE4CF2" w:rsidRDefault="002108B9" w:rsidP="002108B9">
      <w:pPr>
        <w:rPr>
          <w:rFonts w:ascii="Times New Roman" w:hAnsi="Times New Roman" w:cs="Times New Roman"/>
          <w:sz w:val="24"/>
          <w:szCs w:val="24"/>
        </w:rPr>
      </w:pPr>
    </w:p>
    <w:p w14:paraId="7D746F0E" w14:textId="77777777" w:rsidR="002108B9" w:rsidRPr="00BE4CF2" w:rsidRDefault="002108B9" w:rsidP="002108B9">
      <w:pPr>
        <w:rPr>
          <w:rFonts w:ascii="Times New Roman" w:hAnsi="Times New Roman" w:cs="Times New Roman"/>
          <w:sz w:val="24"/>
          <w:szCs w:val="24"/>
        </w:rPr>
      </w:pPr>
    </w:p>
    <w:p w14:paraId="76D55967" w14:textId="77777777" w:rsidR="002108B9" w:rsidRPr="00BE4CF2" w:rsidRDefault="002108B9" w:rsidP="002108B9">
      <w:pPr>
        <w:rPr>
          <w:rFonts w:ascii="Times New Roman" w:hAnsi="Times New Roman" w:cs="Times New Roman"/>
          <w:sz w:val="24"/>
          <w:szCs w:val="24"/>
        </w:rPr>
      </w:pPr>
    </w:p>
    <w:p w14:paraId="71D3C538" w14:textId="77777777" w:rsidR="002108B9" w:rsidRPr="00BE4CF2" w:rsidRDefault="002108B9" w:rsidP="002108B9">
      <w:pPr>
        <w:rPr>
          <w:rFonts w:ascii="Times New Roman" w:hAnsi="Times New Roman" w:cs="Times New Roman"/>
          <w:sz w:val="24"/>
          <w:szCs w:val="24"/>
        </w:rPr>
      </w:pPr>
    </w:p>
    <w:p w14:paraId="6441D879" w14:textId="77777777" w:rsidR="002108B9" w:rsidRPr="00BE4CF2" w:rsidRDefault="002108B9" w:rsidP="002108B9">
      <w:pPr>
        <w:rPr>
          <w:rFonts w:ascii="Times New Roman" w:hAnsi="Times New Roman" w:cs="Times New Roman"/>
          <w:sz w:val="24"/>
          <w:szCs w:val="24"/>
        </w:rPr>
      </w:pPr>
    </w:p>
    <w:p w14:paraId="4D1A7FC9" w14:textId="77777777" w:rsidR="002108B9" w:rsidRPr="00BE4CF2" w:rsidRDefault="002108B9" w:rsidP="002108B9">
      <w:pPr>
        <w:rPr>
          <w:rFonts w:ascii="Times New Roman" w:hAnsi="Times New Roman" w:cs="Times New Roman"/>
          <w:sz w:val="24"/>
          <w:szCs w:val="24"/>
        </w:rPr>
      </w:pPr>
    </w:p>
    <w:p w14:paraId="0CA51618" w14:textId="77777777" w:rsidR="002108B9" w:rsidRPr="00BE4CF2" w:rsidRDefault="002108B9" w:rsidP="002108B9">
      <w:pPr>
        <w:rPr>
          <w:rFonts w:ascii="Times New Roman" w:hAnsi="Times New Roman" w:cs="Times New Roman"/>
          <w:sz w:val="24"/>
          <w:szCs w:val="24"/>
        </w:rPr>
      </w:pPr>
    </w:p>
    <w:p w14:paraId="344D428E" w14:textId="77777777" w:rsidR="002108B9" w:rsidRPr="00BE4CF2" w:rsidRDefault="002108B9" w:rsidP="002108B9">
      <w:pPr>
        <w:rPr>
          <w:rFonts w:ascii="Times New Roman" w:hAnsi="Times New Roman" w:cs="Times New Roman"/>
          <w:sz w:val="24"/>
          <w:szCs w:val="24"/>
        </w:rPr>
      </w:pPr>
    </w:p>
    <w:p w14:paraId="12FEFF08" w14:textId="77777777" w:rsidR="002108B9" w:rsidRDefault="002108B9" w:rsidP="002108B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B8A8748" w14:textId="77777777" w:rsidR="002108B9" w:rsidRPr="00BE4CF2" w:rsidRDefault="002108B9" w:rsidP="002108B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C74C9E4" w14:textId="77777777" w:rsidR="002108B9" w:rsidRDefault="002108B9" w:rsidP="002108B9">
      <w:pPr>
        <w:jc w:val="center"/>
        <w:rPr>
          <w:rFonts w:ascii="Book Antiqua" w:hAnsi="Book Antiqua"/>
          <w:sz w:val="24"/>
          <w:szCs w:val="24"/>
        </w:rPr>
      </w:pPr>
    </w:p>
    <w:p w14:paraId="57722FE1" w14:textId="77777777" w:rsidR="002108B9" w:rsidRDefault="002108B9" w:rsidP="002108B9">
      <w:pPr>
        <w:jc w:val="center"/>
        <w:rPr>
          <w:rFonts w:ascii="Book Antiqua" w:hAnsi="Book Antiqua"/>
          <w:sz w:val="24"/>
          <w:szCs w:val="24"/>
        </w:rPr>
      </w:pPr>
    </w:p>
    <w:p w14:paraId="52A3B4E9" w14:textId="77777777" w:rsidR="002108B9" w:rsidRDefault="002108B9" w:rsidP="002108B9">
      <w:pPr>
        <w:jc w:val="center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lastRenderedPageBreak/>
        <w:t>PART B</w:t>
      </w:r>
    </w:p>
    <w:p w14:paraId="6D60373E" w14:textId="77777777" w:rsidR="002108B9" w:rsidRDefault="002108B9" w:rsidP="002108B9">
      <w:pPr>
        <w:jc w:val="center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(PART B: TO BE COMPLETED BY STUDENTS)</w:t>
      </w:r>
    </w:p>
    <w:p w14:paraId="1F34353E" w14:textId="77777777" w:rsidR="002108B9" w:rsidRPr="009A6C4A" w:rsidRDefault="002108B9" w:rsidP="002108B9">
      <w:pPr>
        <w:ind w:right="27"/>
        <w:jc w:val="both"/>
        <w:rPr>
          <w:b/>
        </w:rPr>
      </w:pPr>
      <w:r w:rsidRPr="009A6C4A">
        <w:rPr>
          <w:rFonts w:ascii="Book Antiqua" w:hAnsi="Book Antiqua"/>
          <w:sz w:val="24"/>
          <w:szCs w:val="24"/>
        </w:rPr>
        <w:t>Students must submit the soft copy as per following segments within two hours of the practical. The soft copy mu</w:t>
      </w:r>
      <w:r>
        <w:rPr>
          <w:rFonts w:ascii="Book Antiqua" w:hAnsi="Book Antiqua"/>
          <w:sz w:val="24"/>
          <w:szCs w:val="24"/>
        </w:rPr>
        <w:t>st be uploaded on the portal</w:t>
      </w:r>
      <w:r w:rsidRPr="009A6C4A">
        <w:rPr>
          <w:rFonts w:ascii="Book Antiqua" w:hAnsi="Book Antiqua"/>
          <w:sz w:val="24"/>
          <w:szCs w:val="24"/>
        </w:rPr>
        <w:t xml:space="preserve"> at the end of the practical</w:t>
      </w:r>
      <w:r>
        <w:rPr>
          <w:rFonts w:ascii="Book Antiqua" w:hAnsi="Book Antiqua"/>
          <w:sz w:val="24"/>
          <w:szCs w:val="24"/>
        </w:rPr>
        <w:t>.</w:t>
      </w:r>
      <w:r w:rsidRPr="009A6C4A">
        <w:rPr>
          <w:rFonts w:ascii="Book Antiqua" w:hAnsi="Book Antiqua"/>
          <w:sz w:val="24"/>
          <w:szCs w:val="24"/>
        </w:rPr>
        <w:t xml:space="preserve"> </w:t>
      </w:r>
      <w:r w:rsidRPr="00AF7FE7">
        <w:rPr>
          <w:rFonts w:ascii="Book Antiqua" w:hAnsi="Book Antiqua"/>
          <w:sz w:val="24"/>
          <w:szCs w:val="24"/>
        </w:rPr>
        <w:t>The filename should be</w:t>
      </w:r>
      <w:r w:rsidRPr="009A6C4A">
        <w:t xml:space="preserve"> </w:t>
      </w:r>
      <w:r>
        <w:rPr>
          <w:b/>
        </w:rPr>
        <w:t>PPS_batch_rollno_experimentno</w:t>
      </w:r>
      <w:r w:rsidRPr="009A6C4A">
        <w:rPr>
          <w:b/>
        </w:rPr>
        <w:t xml:space="preserve">    Example: </w:t>
      </w:r>
      <w:r>
        <w:rPr>
          <w:b/>
        </w:rPr>
        <w:t>PPS_B2_B001_Exp1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016"/>
        <w:gridCol w:w="4892"/>
      </w:tblGrid>
      <w:tr w:rsidR="002108B9" w:rsidRPr="004E24BC" w14:paraId="11AB6585" w14:textId="77777777" w:rsidTr="004623A7">
        <w:tc>
          <w:tcPr>
            <w:tcW w:w="4016" w:type="dxa"/>
          </w:tcPr>
          <w:p w14:paraId="30EB5EC5" w14:textId="77777777" w:rsidR="002108B9" w:rsidRPr="004E24BC" w:rsidRDefault="002108B9" w:rsidP="004623A7">
            <w:pPr>
              <w:ind w:right="27"/>
              <w:rPr>
                <w:b/>
              </w:rPr>
            </w:pPr>
            <w:r w:rsidRPr="004E24BC">
              <w:rPr>
                <w:b/>
              </w:rPr>
              <w:t xml:space="preserve">Roll No.:              </w:t>
            </w:r>
          </w:p>
        </w:tc>
        <w:tc>
          <w:tcPr>
            <w:tcW w:w="4893" w:type="dxa"/>
          </w:tcPr>
          <w:p w14:paraId="509F7DD6" w14:textId="77777777" w:rsidR="002108B9" w:rsidRPr="004E24BC" w:rsidRDefault="002108B9" w:rsidP="004623A7">
            <w:pPr>
              <w:ind w:right="27"/>
              <w:rPr>
                <w:b/>
              </w:rPr>
            </w:pPr>
            <w:r w:rsidRPr="004E24BC">
              <w:rPr>
                <w:b/>
              </w:rPr>
              <w:t>Name:</w:t>
            </w:r>
          </w:p>
        </w:tc>
      </w:tr>
      <w:tr w:rsidR="002108B9" w:rsidRPr="004E24BC" w14:paraId="24C8186A" w14:textId="77777777" w:rsidTr="004623A7">
        <w:tc>
          <w:tcPr>
            <w:tcW w:w="4016" w:type="dxa"/>
          </w:tcPr>
          <w:p w14:paraId="77624C92" w14:textId="77777777" w:rsidR="002108B9" w:rsidRPr="004E24BC" w:rsidRDefault="002108B9" w:rsidP="004623A7">
            <w:pPr>
              <w:ind w:right="27"/>
              <w:rPr>
                <w:b/>
              </w:rPr>
            </w:pPr>
            <w:r w:rsidRPr="004E24BC">
              <w:rPr>
                <w:b/>
              </w:rPr>
              <w:t>Prog/Yr/Sem:</w:t>
            </w:r>
          </w:p>
        </w:tc>
        <w:tc>
          <w:tcPr>
            <w:tcW w:w="4893" w:type="dxa"/>
          </w:tcPr>
          <w:p w14:paraId="11207228" w14:textId="77777777" w:rsidR="002108B9" w:rsidRPr="004E24BC" w:rsidRDefault="002108B9" w:rsidP="004623A7">
            <w:pPr>
              <w:ind w:right="27"/>
              <w:rPr>
                <w:b/>
              </w:rPr>
            </w:pPr>
            <w:r w:rsidRPr="004E24BC">
              <w:rPr>
                <w:b/>
              </w:rPr>
              <w:t>Batch:</w:t>
            </w:r>
          </w:p>
        </w:tc>
      </w:tr>
      <w:tr w:rsidR="002108B9" w:rsidRPr="004E24BC" w14:paraId="734E4DE7" w14:textId="77777777" w:rsidTr="004623A7">
        <w:tc>
          <w:tcPr>
            <w:tcW w:w="4016" w:type="dxa"/>
          </w:tcPr>
          <w:p w14:paraId="2B5D509C" w14:textId="77777777" w:rsidR="002108B9" w:rsidRPr="004E24BC" w:rsidRDefault="002108B9" w:rsidP="004623A7">
            <w:pPr>
              <w:ind w:right="27"/>
              <w:rPr>
                <w:b/>
              </w:rPr>
            </w:pPr>
            <w:r w:rsidRPr="004E24BC">
              <w:rPr>
                <w:b/>
              </w:rPr>
              <w:t>Date of Experiment:</w:t>
            </w:r>
          </w:p>
        </w:tc>
        <w:tc>
          <w:tcPr>
            <w:tcW w:w="4893" w:type="dxa"/>
          </w:tcPr>
          <w:p w14:paraId="35EA29B1" w14:textId="77777777" w:rsidR="002108B9" w:rsidRPr="004E24BC" w:rsidRDefault="002108B9" w:rsidP="004623A7">
            <w:pPr>
              <w:ind w:right="27"/>
              <w:rPr>
                <w:b/>
              </w:rPr>
            </w:pPr>
            <w:r w:rsidRPr="004E24BC">
              <w:rPr>
                <w:b/>
              </w:rPr>
              <w:t>Date of Submission:</w:t>
            </w:r>
          </w:p>
        </w:tc>
      </w:tr>
    </w:tbl>
    <w:p w14:paraId="1E0F989F" w14:textId="77777777" w:rsidR="002108B9" w:rsidRDefault="002108B9" w:rsidP="002108B9">
      <w:pPr>
        <w:rPr>
          <w:rFonts w:ascii="Book Antiqua" w:hAnsi="Book Antiqua"/>
          <w:sz w:val="28"/>
          <w:szCs w:val="28"/>
        </w:rPr>
      </w:pPr>
    </w:p>
    <w:p w14:paraId="575ECF6C" w14:textId="77777777" w:rsidR="002108B9" w:rsidRPr="00BE4CF2" w:rsidRDefault="002108B9" w:rsidP="002108B9">
      <w:pPr>
        <w:rPr>
          <w:rFonts w:ascii="Times New Roman" w:hAnsi="Times New Roman" w:cs="Times New Roman"/>
          <w:sz w:val="24"/>
          <w:szCs w:val="28"/>
        </w:rPr>
      </w:pPr>
      <w:r w:rsidRPr="00BE4CF2">
        <w:rPr>
          <w:rFonts w:ascii="Times New Roman" w:hAnsi="Times New Roman" w:cs="Times New Roman"/>
          <w:sz w:val="24"/>
          <w:szCs w:val="28"/>
        </w:rPr>
        <w:t>Task 1:</w:t>
      </w:r>
    </w:p>
    <w:p w14:paraId="6B483CE5" w14:textId="77777777" w:rsidR="002108B9" w:rsidRPr="00BE4CF2" w:rsidRDefault="002108B9" w:rsidP="002108B9">
      <w:pPr>
        <w:rPr>
          <w:rFonts w:ascii="Times New Roman" w:hAnsi="Times New Roman" w:cs="Times New Roman"/>
          <w:sz w:val="24"/>
          <w:szCs w:val="28"/>
        </w:rPr>
      </w:pPr>
      <w:r w:rsidRPr="00BE4CF2">
        <w:rPr>
          <w:rFonts w:ascii="Times New Roman" w:hAnsi="Times New Roman" w:cs="Times New Roman"/>
          <w:sz w:val="24"/>
          <w:szCs w:val="28"/>
        </w:rPr>
        <w:t xml:space="preserve">Task 2: </w:t>
      </w:r>
    </w:p>
    <w:p w14:paraId="4D551527" w14:textId="77777777" w:rsidR="002108B9" w:rsidRPr="00BE4CF2" w:rsidRDefault="002108B9" w:rsidP="002108B9">
      <w:pPr>
        <w:rPr>
          <w:rFonts w:ascii="Times New Roman" w:hAnsi="Times New Roman" w:cs="Times New Roman"/>
          <w:sz w:val="24"/>
          <w:szCs w:val="28"/>
        </w:rPr>
      </w:pPr>
      <w:r w:rsidRPr="00BE4CF2">
        <w:rPr>
          <w:rFonts w:ascii="Times New Roman" w:hAnsi="Times New Roman" w:cs="Times New Roman"/>
          <w:sz w:val="24"/>
          <w:szCs w:val="28"/>
        </w:rPr>
        <w:t>Task 3:</w:t>
      </w:r>
    </w:p>
    <w:p w14:paraId="54194BAA" w14:textId="77777777" w:rsidR="002108B9" w:rsidRPr="00BE4CF2" w:rsidRDefault="002108B9" w:rsidP="002108B9">
      <w:pPr>
        <w:rPr>
          <w:rFonts w:ascii="Times New Roman" w:hAnsi="Times New Roman" w:cs="Times New Roman"/>
          <w:sz w:val="24"/>
          <w:szCs w:val="28"/>
        </w:rPr>
      </w:pPr>
      <w:r w:rsidRPr="00BE4CF2">
        <w:rPr>
          <w:rFonts w:ascii="Times New Roman" w:hAnsi="Times New Roman" w:cs="Times New Roman"/>
          <w:sz w:val="24"/>
          <w:szCs w:val="28"/>
        </w:rPr>
        <w:t>Task 4:</w:t>
      </w:r>
    </w:p>
    <w:p w14:paraId="69789212" w14:textId="77777777" w:rsidR="002108B9" w:rsidRPr="00BE4CF2" w:rsidRDefault="002108B9" w:rsidP="002108B9">
      <w:pPr>
        <w:rPr>
          <w:rFonts w:ascii="Times New Roman" w:hAnsi="Times New Roman" w:cs="Times New Roman"/>
          <w:sz w:val="24"/>
          <w:szCs w:val="28"/>
        </w:rPr>
      </w:pPr>
      <w:r w:rsidRPr="00BE4CF2">
        <w:rPr>
          <w:rFonts w:ascii="Times New Roman" w:hAnsi="Times New Roman" w:cs="Times New Roman"/>
          <w:sz w:val="24"/>
          <w:szCs w:val="28"/>
        </w:rPr>
        <w:t>Task 5:</w:t>
      </w:r>
    </w:p>
    <w:p w14:paraId="5188AA29" w14:textId="77777777" w:rsidR="002108B9" w:rsidRPr="00BE4CF2" w:rsidRDefault="002108B9" w:rsidP="002108B9">
      <w:pPr>
        <w:rPr>
          <w:rFonts w:ascii="Times New Roman" w:hAnsi="Times New Roman" w:cs="Times New Roman"/>
          <w:sz w:val="24"/>
          <w:szCs w:val="28"/>
        </w:rPr>
      </w:pPr>
      <w:r w:rsidRPr="00BE4CF2">
        <w:rPr>
          <w:rFonts w:ascii="Times New Roman" w:hAnsi="Times New Roman" w:cs="Times New Roman"/>
          <w:sz w:val="24"/>
          <w:szCs w:val="28"/>
        </w:rPr>
        <w:t>Task 6:</w:t>
      </w:r>
    </w:p>
    <w:p w14:paraId="02F4B6C6" w14:textId="77777777" w:rsidR="002108B9" w:rsidRPr="00BE4CF2" w:rsidRDefault="002108B9" w:rsidP="002108B9">
      <w:pPr>
        <w:rPr>
          <w:rFonts w:ascii="Times New Roman" w:hAnsi="Times New Roman" w:cs="Times New Roman"/>
          <w:sz w:val="24"/>
          <w:szCs w:val="28"/>
        </w:rPr>
      </w:pPr>
      <w:r w:rsidRPr="00BE4CF2">
        <w:rPr>
          <w:rFonts w:ascii="Times New Roman" w:hAnsi="Times New Roman" w:cs="Times New Roman"/>
          <w:sz w:val="24"/>
          <w:szCs w:val="28"/>
        </w:rPr>
        <w:t>Task 7:</w:t>
      </w:r>
    </w:p>
    <w:p w14:paraId="01146F2C" w14:textId="77777777" w:rsidR="002108B9" w:rsidRPr="00FE3C99" w:rsidRDefault="002108B9" w:rsidP="002108B9">
      <w:pPr>
        <w:spacing w:after="0" w:line="240" w:lineRule="auto"/>
        <w:ind w:right="27"/>
        <w:jc w:val="both"/>
        <w:rPr>
          <w:rFonts w:ascii="Times New Roman" w:hAnsi="Times New Roman" w:cs="Times New Roman"/>
          <w:sz w:val="24"/>
          <w:szCs w:val="24"/>
        </w:rPr>
      </w:pPr>
      <w:r w:rsidRPr="00FE3C99">
        <w:rPr>
          <w:rFonts w:ascii="Times New Roman" w:hAnsi="Times New Roman" w:cs="Times New Roman"/>
          <w:b/>
          <w:sz w:val="24"/>
          <w:szCs w:val="24"/>
        </w:rPr>
        <w:t>Conclusion (Learning Outcomes):</w:t>
      </w:r>
      <w:r w:rsidRPr="00FE3C99">
        <w:rPr>
          <w:rFonts w:ascii="Times New Roman" w:hAnsi="Times New Roman" w:cs="Times New Roman"/>
          <w:sz w:val="24"/>
          <w:szCs w:val="24"/>
        </w:rPr>
        <w:t xml:space="preserve"> Reflect on the questions answered by you jot down your learnings about the</w:t>
      </w:r>
      <w:r>
        <w:rPr>
          <w:rFonts w:ascii="Times New Roman" w:hAnsi="Times New Roman" w:cs="Times New Roman"/>
          <w:sz w:val="24"/>
          <w:szCs w:val="24"/>
        </w:rPr>
        <w:t xml:space="preserve"> basic constructs of C program.</w:t>
      </w:r>
    </w:p>
    <w:p w14:paraId="07F9A908" w14:textId="77777777" w:rsidR="002108B9" w:rsidRDefault="002108B9" w:rsidP="002108B9">
      <w:pPr>
        <w:autoSpaceDE w:val="0"/>
        <w:autoSpaceDN w:val="0"/>
        <w:adjustRightInd w:val="0"/>
        <w:rPr>
          <w:rFonts w:ascii="Times New Roman" w:hAnsi="Times New Roman" w:cs="Times New Roman"/>
          <w:b/>
          <w:sz w:val="28"/>
          <w:szCs w:val="24"/>
        </w:rPr>
      </w:pPr>
    </w:p>
    <w:p w14:paraId="0FD64B4E" w14:textId="77777777" w:rsidR="002108B9" w:rsidRPr="00557AF6" w:rsidRDefault="002108B9" w:rsidP="002108B9">
      <w:pPr>
        <w:autoSpaceDE w:val="0"/>
        <w:autoSpaceDN w:val="0"/>
        <w:adjustRightInd w:val="0"/>
        <w:rPr>
          <w:rFonts w:ascii="Times New Roman" w:hAnsi="Times New Roman" w:cs="Times New Roman"/>
          <w:b/>
          <w:sz w:val="28"/>
          <w:szCs w:val="24"/>
        </w:rPr>
      </w:pPr>
      <w:r w:rsidRPr="00557AF6">
        <w:rPr>
          <w:rFonts w:ascii="Times New Roman" w:hAnsi="Times New Roman" w:cs="Times New Roman"/>
          <w:b/>
          <w:sz w:val="28"/>
          <w:szCs w:val="24"/>
        </w:rPr>
        <w:t>Homework Questions:</w:t>
      </w:r>
    </w:p>
    <w:p w14:paraId="2B13A6EA" w14:textId="77777777" w:rsidR="002108B9" w:rsidRDefault="002108B9" w:rsidP="002108B9">
      <w:pPr>
        <w:spacing w:after="0" w:line="240" w:lineRule="auto"/>
        <w:rPr>
          <w:b/>
          <w:sz w:val="28"/>
        </w:rPr>
      </w:pPr>
    </w:p>
    <w:p w14:paraId="2BF73828" w14:textId="77777777" w:rsidR="002108B9" w:rsidRDefault="002108B9" w:rsidP="002108B9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925FE6">
        <w:rPr>
          <w:rFonts w:ascii="Times New Roman" w:hAnsi="Times New Roman" w:cs="Times New Roman"/>
          <w:sz w:val="24"/>
          <w:szCs w:val="24"/>
          <w:lang w:val="en-IN"/>
        </w:rPr>
        <w:t xml:space="preserve">Write 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an </w:t>
      </w:r>
      <w:r w:rsidRPr="00925FE6">
        <w:rPr>
          <w:rFonts w:ascii="Times New Roman" w:hAnsi="Times New Roman" w:cs="Times New Roman"/>
          <w:sz w:val="24"/>
          <w:szCs w:val="24"/>
          <w:lang w:val="en-IN"/>
        </w:rPr>
        <w:t>algorithm, dra</w:t>
      </w:r>
      <w:r>
        <w:rPr>
          <w:rFonts w:ascii="Times New Roman" w:hAnsi="Times New Roman" w:cs="Times New Roman"/>
          <w:sz w:val="24"/>
          <w:szCs w:val="24"/>
          <w:lang w:val="en-IN"/>
        </w:rPr>
        <w:t>w flowchart and write C program to c</w:t>
      </w:r>
      <w:r w:rsidRPr="00925FE6">
        <w:rPr>
          <w:rFonts w:ascii="Times New Roman" w:hAnsi="Times New Roman" w:cs="Times New Roman"/>
          <w:sz w:val="24"/>
          <w:szCs w:val="24"/>
          <w:lang w:val="en-IN"/>
        </w:rPr>
        <w:t xml:space="preserve">onvert a distance entered in metres to kilometres. </w:t>
      </w:r>
    </w:p>
    <w:p w14:paraId="463217B8" w14:textId="77777777" w:rsidR="002108B9" w:rsidRDefault="002108B9" w:rsidP="002108B9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0AC4C8BC" w14:textId="77777777" w:rsidR="002108B9" w:rsidRPr="00156492" w:rsidRDefault="002108B9" w:rsidP="002108B9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156492">
        <w:rPr>
          <w:rFonts w:ascii="Times New Roman" w:hAnsi="Times New Roman" w:cs="Times New Roman"/>
          <w:sz w:val="24"/>
          <w:szCs w:val="24"/>
          <w:lang w:val="en-IN"/>
        </w:rPr>
        <w:t>Input the basic salary of a person. Calculate the dearness allowance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(DA)</w:t>
      </w:r>
      <w:r w:rsidRPr="00156492">
        <w:rPr>
          <w:rFonts w:ascii="Times New Roman" w:hAnsi="Times New Roman" w:cs="Times New Roman"/>
          <w:sz w:val="24"/>
          <w:szCs w:val="24"/>
          <w:lang w:val="en-IN"/>
        </w:rPr>
        <w:t xml:space="preserve"> as 15% of the salary and house rent allowance</w:t>
      </w:r>
      <w:r>
        <w:rPr>
          <w:rFonts w:ascii="Times New Roman" w:hAnsi="Times New Roman" w:cs="Times New Roman"/>
          <w:sz w:val="24"/>
          <w:szCs w:val="24"/>
          <w:lang w:val="en-IN"/>
        </w:rPr>
        <w:t>(HRA)</w:t>
      </w:r>
      <w:r w:rsidRPr="00156492">
        <w:rPr>
          <w:rFonts w:ascii="Times New Roman" w:hAnsi="Times New Roman" w:cs="Times New Roman"/>
          <w:sz w:val="24"/>
          <w:szCs w:val="24"/>
          <w:lang w:val="en-IN"/>
        </w:rPr>
        <w:t xml:space="preserve"> as 5% of the salary. After this determine the </w:t>
      </w:r>
      <w:r>
        <w:rPr>
          <w:rFonts w:ascii="Times New Roman" w:hAnsi="Times New Roman" w:cs="Times New Roman"/>
          <w:sz w:val="24"/>
          <w:szCs w:val="24"/>
          <w:lang w:val="en-IN"/>
        </w:rPr>
        <w:t>gross</w:t>
      </w:r>
      <w:r w:rsidRPr="00156492">
        <w:rPr>
          <w:rFonts w:ascii="Times New Roman" w:hAnsi="Times New Roman" w:cs="Times New Roman"/>
          <w:sz w:val="24"/>
          <w:szCs w:val="24"/>
          <w:lang w:val="en-IN"/>
        </w:rPr>
        <w:t xml:space="preserve"> salary.</w:t>
      </w:r>
      <w:r>
        <w:rPr>
          <w:rFonts w:ascii="Times New Roman" w:hAnsi="Times New Roman" w:cs="Times New Roman"/>
          <w:sz w:val="24"/>
          <w:szCs w:val="24"/>
          <w:lang w:val="en-IN"/>
        </w:rPr>
        <w:t>(gross =basic+DA+HRA).</w:t>
      </w:r>
    </w:p>
    <w:p w14:paraId="3A559470" w14:textId="77777777" w:rsidR="002108B9" w:rsidRPr="00156492" w:rsidRDefault="002108B9" w:rsidP="002108B9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002C52C0" w14:textId="77777777" w:rsidR="002108B9" w:rsidRPr="00156492" w:rsidRDefault="002108B9" w:rsidP="002108B9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3F6F3CDB" w14:textId="77777777" w:rsidR="00FC29FC" w:rsidRPr="002108B9" w:rsidRDefault="00FC29FC" w:rsidP="002108B9"/>
    <w:sectPr w:rsidR="00FC29FC" w:rsidRPr="002108B9">
      <w:headerReference w:type="default" r:id="rId14"/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07E4E8" w14:textId="77777777" w:rsidR="00C40044" w:rsidRDefault="00C40044" w:rsidP="00D229E6">
      <w:pPr>
        <w:spacing w:after="0" w:line="240" w:lineRule="auto"/>
      </w:pPr>
      <w:r>
        <w:separator/>
      </w:r>
    </w:p>
  </w:endnote>
  <w:endnote w:type="continuationSeparator" w:id="0">
    <w:p w14:paraId="75187844" w14:textId="77777777" w:rsidR="00C40044" w:rsidRDefault="00C40044" w:rsidP="00D229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58044" w14:textId="197A5366" w:rsidR="00D229E6" w:rsidRPr="00D814E9" w:rsidRDefault="00D229E6" w:rsidP="00D229E6">
    <w:pPr>
      <w:pStyle w:val="Footer"/>
      <w:jc w:val="both"/>
      <w:rPr>
        <w:b/>
      </w:rPr>
    </w:pPr>
    <w:r w:rsidRPr="00D814E9">
      <w:rPr>
        <w:b/>
      </w:rPr>
      <w:tab/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9073DF" w14:textId="77777777" w:rsidR="00C40044" w:rsidRDefault="00C40044" w:rsidP="00D229E6">
      <w:pPr>
        <w:spacing w:after="0" w:line="240" w:lineRule="auto"/>
      </w:pPr>
      <w:r>
        <w:separator/>
      </w:r>
    </w:p>
  </w:footnote>
  <w:footnote w:type="continuationSeparator" w:id="0">
    <w:p w14:paraId="6890A850" w14:textId="77777777" w:rsidR="00C40044" w:rsidRDefault="00C40044" w:rsidP="00D229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FC6886" w14:textId="77777777" w:rsidR="00D229E6" w:rsidRPr="004E24BC" w:rsidRDefault="00D229E6" w:rsidP="00D229E6">
    <w:pPr>
      <w:spacing w:after="0"/>
      <w:ind w:right="27"/>
      <w:jc w:val="center"/>
    </w:pPr>
    <w:r w:rsidRPr="004E24BC">
      <w:t>SVKM’s NMIMS University</w:t>
    </w:r>
  </w:p>
  <w:p w14:paraId="3B42AD9A" w14:textId="77777777" w:rsidR="00D229E6" w:rsidRPr="004E24BC" w:rsidRDefault="00D229E6" w:rsidP="00D229E6">
    <w:pPr>
      <w:spacing w:after="0"/>
      <w:ind w:right="27"/>
      <w:jc w:val="center"/>
    </w:pPr>
    <w:r w:rsidRPr="004E24BC">
      <w:t>Mukesh Patel School of Technology Management &amp; Engineering</w:t>
    </w:r>
  </w:p>
  <w:p w14:paraId="080ACD62" w14:textId="77777777" w:rsidR="00D229E6" w:rsidRDefault="00D229E6" w:rsidP="00D229E6">
    <w:pPr>
      <w:pStyle w:val="Header"/>
    </w:pPr>
    <w:r>
      <w:rPr>
        <w:b/>
      </w:rPr>
      <w:t xml:space="preserve">                                                      </w:t>
    </w:r>
    <w:r w:rsidRPr="004E24BC">
      <w:rPr>
        <w:b/>
      </w:rPr>
      <w:t xml:space="preserve">COURSE: Programming for Problem Solving         </w:t>
    </w:r>
  </w:p>
  <w:p w14:paraId="2175D350" w14:textId="77777777" w:rsidR="00D229E6" w:rsidRDefault="00D229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1432A"/>
    <w:multiLevelType w:val="hybridMultilevel"/>
    <w:tmpl w:val="DC40243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B35047"/>
    <w:multiLevelType w:val="hybridMultilevel"/>
    <w:tmpl w:val="0BAE598E"/>
    <w:lvl w:ilvl="0" w:tplc="DE7A990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F6459E"/>
    <w:multiLevelType w:val="hybridMultilevel"/>
    <w:tmpl w:val="02001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D239CF"/>
    <w:multiLevelType w:val="hybridMultilevel"/>
    <w:tmpl w:val="EDC430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7E66556" w:tentative="1">
      <w:start w:val="1"/>
      <w:numFmt w:val="bullet"/>
      <w:lvlText w:val="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EF02E182" w:tentative="1">
      <w:start w:val="1"/>
      <w:numFmt w:val="bullet"/>
      <w:lvlText w:val="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B02EA1A" w:tentative="1">
      <w:start w:val="1"/>
      <w:numFmt w:val="bullet"/>
      <w:lvlText w:val="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91A61434" w:tentative="1">
      <w:start w:val="1"/>
      <w:numFmt w:val="bullet"/>
      <w:lvlText w:val="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50CC0686" w:tentative="1">
      <w:start w:val="1"/>
      <w:numFmt w:val="bullet"/>
      <w:lvlText w:val="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FCA5574" w:tentative="1">
      <w:start w:val="1"/>
      <w:numFmt w:val="bullet"/>
      <w:lvlText w:val="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218A006" w:tentative="1">
      <w:start w:val="1"/>
      <w:numFmt w:val="bullet"/>
      <w:lvlText w:val="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8EDE880A" w:tentative="1">
      <w:start w:val="1"/>
      <w:numFmt w:val="bullet"/>
      <w:lvlText w:val="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4" w15:restartNumberingAfterBreak="0">
    <w:nsid w:val="30712C6D"/>
    <w:multiLevelType w:val="hybridMultilevel"/>
    <w:tmpl w:val="5FEC4A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121512"/>
    <w:multiLevelType w:val="hybridMultilevel"/>
    <w:tmpl w:val="10945136"/>
    <w:lvl w:ilvl="0" w:tplc="FE3004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0C6F6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A52B1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72CC2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5E255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A7A28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566C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DE6FF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2A7A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F1645A4"/>
    <w:multiLevelType w:val="hybridMultilevel"/>
    <w:tmpl w:val="5FEC4A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7169A9"/>
    <w:multiLevelType w:val="hybridMultilevel"/>
    <w:tmpl w:val="96547E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A408E4C" w:tentative="1">
      <w:start w:val="1"/>
      <w:numFmt w:val="bullet"/>
      <w:lvlText w:val="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8CDEBE4A" w:tentative="1">
      <w:start w:val="1"/>
      <w:numFmt w:val="bullet"/>
      <w:lvlText w:val="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D0D4F7BC" w:tentative="1">
      <w:start w:val="1"/>
      <w:numFmt w:val="bullet"/>
      <w:lvlText w:val="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0B840D8" w:tentative="1">
      <w:start w:val="1"/>
      <w:numFmt w:val="bullet"/>
      <w:lvlText w:val="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21BC6F06" w:tentative="1">
      <w:start w:val="1"/>
      <w:numFmt w:val="bullet"/>
      <w:lvlText w:val="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752A684" w:tentative="1">
      <w:start w:val="1"/>
      <w:numFmt w:val="bullet"/>
      <w:lvlText w:val="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A3B03F76" w:tentative="1">
      <w:start w:val="1"/>
      <w:numFmt w:val="bullet"/>
      <w:lvlText w:val="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22101546" w:tentative="1">
      <w:start w:val="1"/>
      <w:numFmt w:val="bullet"/>
      <w:lvlText w:val="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8" w15:restartNumberingAfterBreak="0">
    <w:nsid w:val="544363AA"/>
    <w:multiLevelType w:val="hybridMultilevel"/>
    <w:tmpl w:val="8A289AC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062723"/>
    <w:multiLevelType w:val="hybridMultilevel"/>
    <w:tmpl w:val="5532B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7161E0"/>
    <w:multiLevelType w:val="hybridMultilevel"/>
    <w:tmpl w:val="59DCAEA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4"/>
  </w:num>
  <w:num w:numId="3">
    <w:abstractNumId w:val="8"/>
  </w:num>
  <w:num w:numId="4">
    <w:abstractNumId w:val="5"/>
  </w:num>
  <w:num w:numId="5">
    <w:abstractNumId w:val="3"/>
  </w:num>
  <w:num w:numId="6">
    <w:abstractNumId w:val="7"/>
  </w:num>
  <w:num w:numId="7">
    <w:abstractNumId w:val="2"/>
  </w:num>
  <w:num w:numId="8">
    <w:abstractNumId w:val="9"/>
  </w:num>
  <w:num w:numId="9">
    <w:abstractNumId w:val="1"/>
  </w:num>
  <w:num w:numId="10">
    <w:abstractNumId w:val="6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0MDSyNDGyNDA0MTZQ0lEKTi0uzszPAykwqQUA4AHq7ywAAAA="/>
  </w:docVars>
  <w:rsids>
    <w:rsidRoot w:val="00D229E6"/>
    <w:rsid w:val="0001275D"/>
    <w:rsid w:val="00023172"/>
    <w:rsid w:val="00172D48"/>
    <w:rsid w:val="001865BB"/>
    <w:rsid w:val="002108B9"/>
    <w:rsid w:val="003F0E27"/>
    <w:rsid w:val="00470E4F"/>
    <w:rsid w:val="00507B49"/>
    <w:rsid w:val="00510C8D"/>
    <w:rsid w:val="00655565"/>
    <w:rsid w:val="006B2808"/>
    <w:rsid w:val="006C7B0A"/>
    <w:rsid w:val="00726EA9"/>
    <w:rsid w:val="00874BC5"/>
    <w:rsid w:val="008D47DE"/>
    <w:rsid w:val="008E1B2E"/>
    <w:rsid w:val="00926CFE"/>
    <w:rsid w:val="009B7C2C"/>
    <w:rsid w:val="00A64DA9"/>
    <w:rsid w:val="00AE06B6"/>
    <w:rsid w:val="00B26ABC"/>
    <w:rsid w:val="00C40044"/>
    <w:rsid w:val="00C53F6B"/>
    <w:rsid w:val="00C60AA5"/>
    <w:rsid w:val="00D229E6"/>
    <w:rsid w:val="00E6279E"/>
    <w:rsid w:val="00FC2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5B5F0B"/>
  <w15:chartTrackingRefBased/>
  <w15:docId w15:val="{5CBF4E9F-5490-4E41-B835-942BF1C8B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9E6"/>
    <w:pPr>
      <w:spacing w:after="200" w:line="276" w:lineRule="auto"/>
    </w:pPr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29E6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D229E6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D229E6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D229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29E6"/>
    <w:rPr>
      <w:rFonts w:eastAsiaTheme="minorEastAsia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229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29E6"/>
    <w:rPr>
      <w:rFonts w:eastAsiaTheme="minorEastAsia"/>
      <w:lang w:val="en-US"/>
    </w:rPr>
  </w:style>
  <w:style w:type="character" w:styleId="Hyperlink">
    <w:name w:val="Hyperlink"/>
    <w:basedOn w:val="DefaultParagraphFont"/>
    <w:uiPriority w:val="99"/>
    <w:unhideWhenUsed/>
    <w:rsid w:val="00D229E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yperlink" Target="http://www.codeblocks.org/downloads/binarie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E1D7499F93074F91DA6970E1E25BD9" ma:contentTypeVersion="4" ma:contentTypeDescription="Create a new document." ma:contentTypeScope="" ma:versionID="5205b1cd0efa5b6ee459258d170982b5">
  <xsd:schema xmlns:xsd="http://www.w3.org/2001/XMLSchema" xmlns:xs="http://www.w3.org/2001/XMLSchema" xmlns:p="http://schemas.microsoft.com/office/2006/metadata/properties" xmlns:ns2="08ca59c7-6bfd-4044-a7e6-a844feb515cc" targetNamespace="http://schemas.microsoft.com/office/2006/metadata/properties" ma:root="true" ma:fieldsID="384052aab645d116a0c0291bfdefdcfd" ns2:_="">
    <xsd:import namespace="08ca59c7-6bfd-4044-a7e6-a844feb515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ca59c7-6bfd-4044-a7e6-a844feb515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8EDC3F6-64D7-4E86-9F78-92DB6671CA9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19D4650-A82C-4EB4-87CE-F0B724F09B6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254E1C1-46D6-43F8-B9E3-2FA267D86D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ca59c7-6bfd-4044-a7e6-a844feb515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5</TotalTime>
  <Pages>7</Pages>
  <Words>829</Words>
  <Characters>472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hika Chapaneri</dc:creator>
  <cp:keywords/>
  <dc:description/>
  <cp:lastModifiedBy>piyush soni</cp:lastModifiedBy>
  <cp:revision>14</cp:revision>
  <cp:lastPrinted>2019-07-17T09:44:00Z</cp:lastPrinted>
  <dcterms:created xsi:type="dcterms:W3CDTF">2019-07-17T09:39:00Z</dcterms:created>
  <dcterms:modified xsi:type="dcterms:W3CDTF">2021-09-29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E1D7499F93074F91DA6970E1E25BD9</vt:lpwstr>
  </property>
</Properties>
</file>